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51F58" w14:textId="781C3317" w:rsidR="008E30D1" w:rsidRDefault="00F969B1">
      <w:pPr>
        <w:spacing w:before="44" w:line="341" w:lineRule="exact"/>
        <w:ind w:left="845" w:right="1265"/>
        <w:jc w:val="center"/>
        <w:rPr>
          <w:b/>
          <w:sz w:val="28"/>
          <w:szCs w:val="28"/>
        </w:rPr>
      </w:pPr>
      <w:r w:rsidRPr="001C2D8B">
        <w:rPr>
          <w:noProof/>
          <w:lang w:val="en-CA" w:eastAsia="en-CA"/>
        </w:rPr>
        <w:drawing>
          <wp:anchor distT="0" distB="0" distL="114300" distR="114300" simplePos="0" relativeHeight="251658240" behindDoc="0" locked="0" layoutInCell="1" allowOverlap="1" wp14:anchorId="07CC8E76" wp14:editId="4EE9416E">
            <wp:simplePos x="0" y="0"/>
            <wp:positionH relativeFrom="column">
              <wp:posOffset>-398145</wp:posOffset>
            </wp:positionH>
            <wp:positionV relativeFrom="paragraph">
              <wp:posOffset>-711200</wp:posOffset>
            </wp:positionV>
            <wp:extent cx="1689811" cy="568889"/>
            <wp:effectExtent l="0" t="0" r="5715" b="3175"/>
            <wp:wrapNone/>
            <wp:docPr id="1" name="Picture 1" descr="C:\Users\100626~1\AppData\Local\Temp\dc-logos-2020-fu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00626~1\AppData\Local\Temp\dc-logos-2020-full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811" cy="568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562F" w:rsidRPr="365A4444">
        <w:rPr>
          <w:b/>
          <w:bCs/>
          <w:sz w:val="28"/>
          <w:szCs w:val="28"/>
        </w:rPr>
        <w:t>20</w:t>
      </w:r>
      <w:r w:rsidR="004D67A8" w:rsidRPr="365A4444">
        <w:rPr>
          <w:b/>
          <w:bCs/>
          <w:sz w:val="28"/>
          <w:szCs w:val="28"/>
        </w:rPr>
        <w:t>2</w:t>
      </w:r>
      <w:r w:rsidR="003A56FE" w:rsidRPr="365A4444">
        <w:rPr>
          <w:b/>
          <w:bCs/>
          <w:sz w:val="28"/>
          <w:szCs w:val="28"/>
        </w:rPr>
        <w:t>4</w:t>
      </w:r>
      <w:r w:rsidR="001E562F" w:rsidRPr="365A4444">
        <w:rPr>
          <w:b/>
          <w:bCs/>
          <w:sz w:val="28"/>
          <w:szCs w:val="28"/>
        </w:rPr>
        <w:t>-202</w:t>
      </w:r>
      <w:r w:rsidR="003A56FE" w:rsidRPr="365A4444">
        <w:rPr>
          <w:b/>
          <w:bCs/>
          <w:sz w:val="28"/>
          <w:szCs w:val="28"/>
        </w:rPr>
        <w:t>5</w:t>
      </w:r>
    </w:p>
    <w:p w14:paraId="4DC5BF30" w14:textId="42E03ED1" w:rsidR="008E30D1" w:rsidRPr="004F5617" w:rsidRDefault="00267A4F" w:rsidP="004F5617">
      <w:pPr>
        <w:pStyle w:val="BodyText"/>
        <w:spacing w:before="11"/>
        <w:jc w:val="center"/>
        <w:rPr>
          <w:sz w:val="23"/>
          <w:szCs w:val="23"/>
        </w:rPr>
      </w:pPr>
      <w:r w:rsidRPr="365A4444">
        <w:rPr>
          <w:sz w:val="23"/>
          <w:szCs w:val="23"/>
        </w:rPr>
        <w:t>Developed</w:t>
      </w:r>
      <w:r w:rsidR="001B5F06" w:rsidRPr="365A4444">
        <w:rPr>
          <w:sz w:val="23"/>
          <w:szCs w:val="23"/>
        </w:rPr>
        <w:t xml:space="preserve"> </w:t>
      </w:r>
      <w:r w:rsidR="001E562F" w:rsidRPr="365A4444">
        <w:rPr>
          <w:sz w:val="23"/>
          <w:szCs w:val="23"/>
        </w:rPr>
        <w:t>(</w:t>
      </w:r>
      <w:r w:rsidR="0050236D" w:rsidRPr="365A4444">
        <w:rPr>
          <w:sz w:val="23"/>
          <w:szCs w:val="23"/>
        </w:rPr>
        <w:t>November 9, 2023</w:t>
      </w:r>
      <w:r w:rsidR="001E562F" w:rsidRPr="365A4444">
        <w:rPr>
          <w:sz w:val="23"/>
          <w:szCs w:val="23"/>
        </w:rPr>
        <w:t>); Approv</w:t>
      </w:r>
      <w:r w:rsidR="54C2BA36" w:rsidRPr="365A4444">
        <w:rPr>
          <w:sz w:val="23"/>
          <w:szCs w:val="23"/>
        </w:rPr>
        <w:t>ed (</w:t>
      </w:r>
      <w:r w:rsidR="4065974A" w:rsidRPr="365A4444">
        <w:rPr>
          <w:sz w:val="23"/>
          <w:szCs w:val="23"/>
        </w:rPr>
        <w:t>February</w:t>
      </w:r>
      <w:r w:rsidR="54C2BA36" w:rsidRPr="365A4444">
        <w:rPr>
          <w:sz w:val="23"/>
          <w:szCs w:val="23"/>
        </w:rPr>
        <w:t xml:space="preserve"> 2024)</w:t>
      </w:r>
    </w:p>
    <w:p w14:paraId="36448475" w14:textId="77777777" w:rsidR="008E30D1" w:rsidRDefault="008E30D1">
      <w:pPr>
        <w:pStyle w:val="BodyText"/>
        <w:spacing w:before="11"/>
        <w:rPr>
          <w:sz w:val="23"/>
        </w:rPr>
      </w:pPr>
    </w:p>
    <w:p w14:paraId="7D9A452E" w14:textId="77777777" w:rsidR="001B5F06" w:rsidRPr="001B5F06" w:rsidRDefault="001B5F06" w:rsidP="009C2DE9">
      <w:pPr>
        <w:pStyle w:val="Heading1"/>
        <w:ind w:left="-360"/>
      </w:pPr>
      <w:r w:rsidRPr="001B5F06">
        <w:t>Comprehensive Program Review Roster</w:t>
      </w:r>
    </w:p>
    <w:p w14:paraId="646C9714" w14:textId="3A08A3F5" w:rsidR="001B5F06" w:rsidRDefault="001E562F" w:rsidP="00752D3B">
      <w:pPr>
        <w:pStyle w:val="BodyText"/>
        <w:spacing w:line="267" w:lineRule="exact"/>
        <w:ind w:left="-360" w:right="-708"/>
      </w:pPr>
      <w:r>
        <w:t>(Program Information Package (PIP) required; C</w:t>
      </w:r>
      <w:r w:rsidR="007E6B6D">
        <w:t>TL</w:t>
      </w:r>
      <w:r>
        <w:t xml:space="preserve"> Curriculum Mapping required)</w:t>
      </w:r>
    </w:p>
    <w:p w14:paraId="6499EE5E" w14:textId="77777777" w:rsidR="008C26F6" w:rsidRDefault="008C26F6" w:rsidP="00752D3B">
      <w:pPr>
        <w:pStyle w:val="BodyText"/>
        <w:spacing w:line="267" w:lineRule="exact"/>
        <w:ind w:left="-360" w:right="-708"/>
      </w:pPr>
    </w:p>
    <w:tbl>
      <w:tblPr>
        <w:tblStyle w:val="TableGrid"/>
        <w:tblpPr w:leftFromText="180" w:rightFromText="180" w:vertAnchor="text" w:tblpX="-455" w:tblpY="1"/>
        <w:tblOverlap w:val="never"/>
        <w:tblW w:w="10345" w:type="dxa"/>
        <w:tblLook w:val="04A0" w:firstRow="1" w:lastRow="0" w:firstColumn="1" w:lastColumn="0" w:noHBand="0" w:noVBand="1"/>
      </w:tblPr>
      <w:tblGrid>
        <w:gridCol w:w="731"/>
        <w:gridCol w:w="874"/>
        <w:gridCol w:w="4780"/>
        <w:gridCol w:w="1251"/>
        <w:gridCol w:w="1629"/>
        <w:gridCol w:w="1080"/>
      </w:tblGrid>
      <w:tr w:rsidR="00792749" w:rsidRPr="00D62ACC" w14:paraId="21D63310" w14:textId="573F57C8" w:rsidTr="15D2306E">
        <w:trPr>
          <w:trHeight w:val="620"/>
        </w:trPr>
        <w:tc>
          <w:tcPr>
            <w:tcW w:w="731" w:type="dxa"/>
            <w:shd w:val="clear" w:color="auto" w:fill="DBE5F1" w:themeFill="accent1" w:themeFillTint="33"/>
          </w:tcPr>
          <w:p w14:paraId="34ECCCC2" w14:textId="77777777" w:rsidR="00792749" w:rsidRPr="00D62ACC" w:rsidRDefault="00792749" w:rsidP="005F6625">
            <w:pPr>
              <w:pStyle w:val="BodyText"/>
              <w:spacing w:line="267" w:lineRule="exact"/>
              <w:rPr>
                <w:b/>
              </w:rPr>
            </w:pPr>
            <w:r w:rsidRPr="00D62ACC">
              <w:rPr>
                <w:b/>
              </w:rPr>
              <w:t>No.</w:t>
            </w:r>
          </w:p>
        </w:tc>
        <w:tc>
          <w:tcPr>
            <w:tcW w:w="874" w:type="dxa"/>
            <w:shd w:val="clear" w:color="auto" w:fill="DBE5F1" w:themeFill="accent1" w:themeFillTint="33"/>
          </w:tcPr>
          <w:p w14:paraId="7B77F6EE" w14:textId="301C4FEB" w:rsidR="00792749" w:rsidRPr="00D62ACC" w:rsidRDefault="00792749" w:rsidP="005F6625">
            <w:pPr>
              <w:pStyle w:val="BodyText"/>
              <w:spacing w:line="267" w:lineRule="exact"/>
              <w:rPr>
                <w:b/>
              </w:rPr>
            </w:pPr>
            <w:r>
              <w:rPr>
                <w:b/>
              </w:rPr>
              <w:t>Faculty</w:t>
            </w:r>
          </w:p>
        </w:tc>
        <w:tc>
          <w:tcPr>
            <w:tcW w:w="4780" w:type="dxa"/>
            <w:shd w:val="clear" w:color="auto" w:fill="DBE5F1" w:themeFill="accent1" w:themeFillTint="33"/>
          </w:tcPr>
          <w:p w14:paraId="4448FB1A" w14:textId="77777777" w:rsidR="00792749" w:rsidRPr="00D62ACC" w:rsidRDefault="00792749" w:rsidP="005F6625">
            <w:pPr>
              <w:pStyle w:val="BodyText"/>
              <w:spacing w:line="267" w:lineRule="exact"/>
              <w:rPr>
                <w:b/>
              </w:rPr>
            </w:pPr>
            <w:r w:rsidRPr="00D62ACC">
              <w:rPr>
                <w:b/>
              </w:rPr>
              <w:t>Program</w:t>
            </w:r>
          </w:p>
        </w:tc>
        <w:tc>
          <w:tcPr>
            <w:tcW w:w="1251" w:type="dxa"/>
            <w:shd w:val="clear" w:color="auto" w:fill="DBE5F1" w:themeFill="accent1" w:themeFillTint="33"/>
          </w:tcPr>
          <w:p w14:paraId="3ED5EAFD" w14:textId="77777777" w:rsidR="00792749" w:rsidRPr="00D62ACC" w:rsidRDefault="00792749" w:rsidP="005F6625">
            <w:pPr>
              <w:pStyle w:val="BodyText"/>
              <w:spacing w:line="267" w:lineRule="exact"/>
              <w:rPr>
                <w:b/>
              </w:rPr>
            </w:pPr>
            <w:r w:rsidRPr="00D62ACC">
              <w:rPr>
                <w:b/>
              </w:rPr>
              <w:t>Credential</w:t>
            </w:r>
          </w:p>
        </w:tc>
        <w:tc>
          <w:tcPr>
            <w:tcW w:w="1629" w:type="dxa"/>
            <w:shd w:val="clear" w:color="auto" w:fill="DBE5F1" w:themeFill="accent1" w:themeFillTint="33"/>
          </w:tcPr>
          <w:p w14:paraId="2FA4BDE2" w14:textId="77777777" w:rsidR="00792749" w:rsidRPr="00D62ACC" w:rsidRDefault="00792749" w:rsidP="005F6625">
            <w:pPr>
              <w:pStyle w:val="BodyText"/>
              <w:spacing w:line="267" w:lineRule="exact"/>
              <w:rPr>
                <w:b/>
              </w:rPr>
            </w:pPr>
            <w:r w:rsidRPr="00D62ACC">
              <w:rPr>
                <w:b/>
              </w:rPr>
              <w:t>Code</w:t>
            </w:r>
          </w:p>
        </w:tc>
        <w:tc>
          <w:tcPr>
            <w:tcW w:w="1080" w:type="dxa"/>
            <w:shd w:val="clear" w:color="auto" w:fill="DBE5F1" w:themeFill="accent1" w:themeFillTint="33"/>
          </w:tcPr>
          <w:p w14:paraId="7391221A" w14:textId="77777777" w:rsidR="00792749" w:rsidRPr="00D62ACC" w:rsidRDefault="00792749" w:rsidP="005F6625">
            <w:pPr>
              <w:pStyle w:val="BodyText"/>
              <w:spacing w:line="267" w:lineRule="exact"/>
              <w:rPr>
                <w:b/>
              </w:rPr>
            </w:pPr>
            <w:proofErr w:type="spellStart"/>
            <w:r w:rsidRPr="00D62ACC">
              <w:rPr>
                <w:b/>
              </w:rPr>
              <w:t>Yrs</w:t>
            </w:r>
            <w:proofErr w:type="spellEnd"/>
            <w:r w:rsidRPr="00D62ACC">
              <w:rPr>
                <w:b/>
              </w:rPr>
              <w:t xml:space="preserve"> since last CPR</w:t>
            </w:r>
          </w:p>
        </w:tc>
      </w:tr>
      <w:tr w:rsidR="15D2306E" w14:paraId="43974989" w14:textId="77777777" w:rsidTr="15D2306E">
        <w:trPr>
          <w:trHeight w:val="300"/>
        </w:trPr>
        <w:tc>
          <w:tcPr>
            <w:tcW w:w="731" w:type="dxa"/>
            <w:shd w:val="clear" w:color="auto" w:fill="auto"/>
          </w:tcPr>
          <w:p w14:paraId="5ED00FFC" w14:textId="44208EF9" w:rsidR="229F44BB" w:rsidRDefault="229F44BB" w:rsidP="15D2306E">
            <w:pPr>
              <w:pStyle w:val="BodyText"/>
              <w:spacing w:line="267" w:lineRule="exact"/>
            </w:pPr>
            <w:r>
              <w:t>1</w:t>
            </w:r>
          </w:p>
        </w:tc>
        <w:tc>
          <w:tcPr>
            <w:tcW w:w="874" w:type="dxa"/>
            <w:shd w:val="clear" w:color="auto" w:fill="auto"/>
          </w:tcPr>
          <w:p w14:paraId="547EE343" w14:textId="3C333AED" w:rsidR="38F96BB2" w:rsidRDefault="38F96BB2" w:rsidP="15D2306E">
            <w:pPr>
              <w:pStyle w:val="BodyText"/>
              <w:spacing w:line="267" w:lineRule="exact"/>
            </w:pPr>
            <w:r>
              <w:t>BU</w:t>
            </w:r>
          </w:p>
        </w:tc>
        <w:tc>
          <w:tcPr>
            <w:tcW w:w="4780" w:type="dxa"/>
            <w:shd w:val="clear" w:color="auto" w:fill="auto"/>
          </w:tcPr>
          <w:p w14:paraId="236690F7" w14:textId="0044CD12" w:rsidR="15D2306E" w:rsidRDefault="15D2306E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Cosmetic Techniques and Management</w:t>
            </w:r>
          </w:p>
        </w:tc>
        <w:tc>
          <w:tcPr>
            <w:tcW w:w="1251" w:type="dxa"/>
            <w:shd w:val="clear" w:color="auto" w:fill="auto"/>
          </w:tcPr>
          <w:p w14:paraId="30A4171F" w14:textId="25F17955" w:rsidR="15D2306E" w:rsidRDefault="55C7203D" w:rsidP="15D2306E">
            <w:pPr>
              <w:spacing w:line="267" w:lineRule="exact"/>
              <w:rPr>
                <w:color w:val="000000" w:themeColor="text1"/>
              </w:rPr>
            </w:pPr>
            <w:r w:rsidRPr="365A4444">
              <w:rPr>
                <w:color w:val="000000" w:themeColor="text1"/>
              </w:rPr>
              <w:t>OCD</w:t>
            </w:r>
          </w:p>
        </w:tc>
        <w:tc>
          <w:tcPr>
            <w:tcW w:w="1629" w:type="dxa"/>
            <w:shd w:val="clear" w:color="auto" w:fill="auto"/>
          </w:tcPr>
          <w:p w14:paraId="55EF5927" w14:textId="7E722371" w:rsidR="15D2306E" w:rsidRDefault="15D2306E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CTMG</w:t>
            </w:r>
          </w:p>
        </w:tc>
        <w:tc>
          <w:tcPr>
            <w:tcW w:w="1080" w:type="dxa"/>
            <w:shd w:val="clear" w:color="auto" w:fill="auto"/>
          </w:tcPr>
          <w:p w14:paraId="707E90FE" w14:textId="3AB5EB64" w:rsidR="4EA8E7A4" w:rsidRDefault="4EA8E7A4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6</w:t>
            </w:r>
          </w:p>
        </w:tc>
      </w:tr>
      <w:tr w:rsidR="15D2306E" w14:paraId="2033A08C" w14:textId="77777777" w:rsidTr="15D2306E">
        <w:trPr>
          <w:trHeight w:val="300"/>
        </w:trPr>
        <w:tc>
          <w:tcPr>
            <w:tcW w:w="731" w:type="dxa"/>
            <w:shd w:val="clear" w:color="auto" w:fill="auto"/>
          </w:tcPr>
          <w:p w14:paraId="5CAA50F5" w14:textId="2EDCBBDE" w:rsidR="229F44BB" w:rsidRDefault="229F44BB" w:rsidP="15D2306E">
            <w:pPr>
              <w:pStyle w:val="BodyText"/>
              <w:spacing w:line="267" w:lineRule="exact"/>
            </w:pPr>
            <w:r>
              <w:t>2</w:t>
            </w:r>
          </w:p>
        </w:tc>
        <w:tc>
          <w:tcPr>
            <w:tcW w:w="874" w:type="dxa"/>
            <w:shd w:val="clear" w:color="auto" w:fill="auto"/>
          </w:tcPr>
          <w:p w14:paraId="1682D735" w14:textId="4AA54F04" w:rsidR="3076E779" w:rsidRDefault="3076E779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BU</w:t>
            </w:r>
          </w:p>
        </w:tc>
        <w:tc>
          <w:tcPr>
            <w:tcW w:w="4780" w:type="dxa"/>
            <w:shd w:val="clear" w:color="auto" w:fill="auto"/>
          </w:tcPr>
          <w:p w14:paraId="5AF6EF69" w14:textId="2BE2158C" w:rsidR="3076E779" w:rsidRDefault="3076E779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Esthetician – Spa Management</w:t>
            </w:r>
          </w:p>
        </w:tc>
        <w:tc>
          <w:tcPr>
            <w:tcW w:w="1251" w:type="dxa"/>
            <w:shd w:val="clear" w:color="auto" w:fill="auto"/>
          </w:tcPr>
          <w:p w14:paraId="02EDBBE4" w14:textId="72B1F67E" w:rsidR="3076E779" w:rsidRDefault="3076E779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OCD</w:t>
            </w:r>
          </w:p>
        </w:tc>
        <w:tc>
          <w:tcPr>
            <w:tcW w:w="1629" w:type="dxa"/>
            <w:shd w:val="clear" w:color="auto" w:fill="auto"/>
          </w:tcPr>
          <w:p w14:paraId="7DE6E4CA" w14:textId="756A1233" w:rsidR="3076E779" w:rsidRDefault="3076E779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ESMG</w:t>
            </w:r>
          </w:p>
        </w:tc>
        <w:tc>
          <w:tcPr>
            <w:tcW w:w="1080" w:type="dxa"/>
            <w:shd w:val="clear" w:color="auto" w:fill="auto"/>
          </w:tcPr>
          <w:p w14:paraId="544F1F94" w14:textId="0AF2392C" w:rsidR="3076E779" w:rsidRDefault="3076E779" w:rsidP="15D2306E">
            <w:pPr>
              <w:pStyle w:val="BodyText"/>
              <w:spacing w:line="267" w:lineRule="exact"/>
            </w:pPr>
            <w:r>
              <w:t>6</w:t>
            </w:r>
          </w:p>
        </w:tc>
      </w:tr>
      <w:tr w:rsidR="15D2306E" w14:paraId="2846D5A1" w14:textId="77777777" w:rsidTr="15D2306E">
        <w:trPr>
          <w:trHeight w:val="300"/>
        </w:trPr>
        <w:tc>
          <w:tcPr>
            <w:tcW w:w="731" w:type="dxa"/>
            <w:shd w:val="clear" w:color="auto" w:fill="auto"/>
          </w:tcPr>
          <w:p w14:paraId="37362E3A" w14:textId="79583F53" w:rsidR="3210CA4B" w:rsidRDefault="3210CA4B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3-4</w:t>
            </w:r>
          </w:p>
        </w:tc>
        <w:tc>
          <w:tcPr>
            <w:tcW w:w="874" w:type="dxa"/>
            <w:shd w:val="clear" w:color="auto" w:fill="auto"/>
          </w:tcPr>
          <w:p w14:paraId="094DCB98" w14:textId="3C96360F" w:rsidR="77080B32" w:rsidRDefault="77080B32" w:rsidP="15D2306E">
            <w:pPr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BU</w:t>
            </w:r>
          </w:p>
        </w:tc>
        <w:tc>
          <w:tcPr>
            <w:tcW w:w="4780" w:type="dxa"/>
            <w:shd w:val="clear" w:color="auto" w:fill="auto"/>
          </w:tcPr>
          <w:p w14:paraId="66457F52" w14:textId="612DD8C9" w:rsidR="15D2306E" w:rsidRDefault="15D2306E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International Business Management (&amp; work term)</w:t>
            </w:r>
          </w:p>
          <w:p w14:paraId="07FEE994" w14:textId="26020107" w:rsidR="15D2306E" w:rsidRDefault="15D2306E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International Business Management (weekend)</w:t>
            </w:r>
          </w:p>
        </w:tc>
        <w:tc>
          <w:tcPr>
            <w:tcW w:w="1251" w:type="dxa"/>
            <w:shd w:val="clear" w:color="auto" w:fill="auto"/>
          </w:tcPr>
          <w:p w14:paraId="475E8380" w14:textId="33FFAC4E" w:rsidR="15D2306E" w:rsidRDefault="02FF48B0" w:rsidP="15D2306E">
            <w:pPr>
              <w:spacing w:line="267" w:lineRule="exact"/>
              <w:rPr>
                <w:color w:val="000000" w:themeColor="text1"/>
              </w:rPr>
            </w:pPr>
            <w:r w:rsidRPr="365A4444">
              <w:rPr>
                <w:color w:val="000000" w:themeColor="text1"/>
              </w:rPr>
              <w:t>OCGC</w:t>
            </w:r>
          </w:p>
        </w:tc>
        <w:tc>
          <w:tcPr>
            <w:tcW w:w="1629" w:type="dxa"/>
            <w:shd w:val="clear" w:color="auto" w:fill="auto"/>
          </w:tcPr>
          <w:p w14:paraId="58B197BA" w14:textId="716DC906" w:rsidR="15D2306E" w:rsidRDefault="15D2306E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INTB/ INTW</w:t>
            </w:r>
          </w:p>
          <w:p w14:paraId="57431BCF" w14:textId="224952F9" w:rsidR="15D2306E" w:rsidRDefault="15D2306E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INFL</w:t>
            </w:r>
          </w:p>
        </w:tc>
        <w:tc>
          <w:tcPr>
            <w:tcW w:w="1080" w:type="dxa"/>
            <w:shd w:val="clear" w:color="auto" w:fill="auto"/>
          </w:tcPr>
          <w:p w14:paraId="03AA12D5" w14:textId="3041E647" w:rsidR="15D2306E" w:rsidRDefault="15D2306E" w:rsidP="15D2306E">
            <w:pPr>
              <w:pStyle w:val="BodyText"/>
              <w:spacing w:line="267" w:lineRule="exact"/>
              <w:rPr>
                <w:color w:val="000000" w:themeColor="text1"/>
              </w:rPr>
            </w:pPr>
            <w:r w:rsidRPr="15D2306E">
              <w:rPr>
                <w:color w:val="000000" w:themeColor="text1"/>
              </w:rPr>
              <w:t>6</w:t>
            </w:r>
          </w:p>
        </w:tc>
      </w:tr>
      <w:tr w:rsidR="00792749" w:rsidRPr="00D62ACC" w14:paraId="3B7DA613" w14:textId="77777777" w:rsidTr="15D2306E">
        <w:tc>
          <w:tcPr>
            <w:tcW w:w="731" w:type="dxa"/>
            <w:shd w:val="clear" w:color="auto" w:fill="auto"/>
          </w:tcPr>
          <w:p w14:paraId="39996559" w14:textId="14384E63" w:rsidR="2BEFC317" w:rsidRDefault="2BEFC317" w:rsidP="15D2306E">
            <w:pPr>
              <w:pStyle w:val="BodyText"/>
              <w:spacing w:line="267" w:lineRule="exact"/>
            </w:pPr>
            <w:r>
              <w:t>5-9</w:t>
            </w:r>
          </w:p>
          <w:p w14:paraId="070E71CC" w14:textId="77777777" w:rsidR="00792749" w:rsidRDefault="00792749" w:rsidP="009725A8">
            <w:pPr>
              <w:pStyle w:val="BodyText"/>
              <w:spacing w:line="267" w:lineRule="exact"/>
            </w:pPr>
          </w:p>
          <w:p w14:paraId="6ACE5FCA" w14:textId="77777777" w:rsidR="00792749" w:rsidRDefault="00792749" w:rsidP="009725A8">
            <w:pPr>
              <w:pStyle w:val="BodyText"/>
              <w:spacing w:line="267" w:lineRule="exact"/>
            </w:pPr>
          </w:p>
          <w:p w14:paraId="7BDA2E02" w14:textId="50305F8C" w:rsidR="00792749" w:rsidRPr="00D62ACC" w:rsidRDefault="00792749" w:rsidP="009725A8">
            <w:pPr>
              <w:pStyle w:val="BodyText"/>
              <w:spacing w:line="267" w:lineRule="exact"/>
            </w:pPr>
          </w:p>
        </w:tc>
        <w:tc>
          <w:tcPr>
            <w:tcW w:w="874" w:type="dxa"/>
            <w:shd w:val="clear" w:color="auto" w:fill="auto"/>
          </w:tcPr>
          <w:p w14:paraId="7C24003A" w14:textId="5CDB738D" w:rsidR="00792749" w:rsidRDefault="00792749" w:rsidP="009725A8">
            <w:pPr>
              <w:pStyle w:val="BodyText"/>
              <w:spacing w:line="267" w:lineRule="exact"/>
            </w:pPr>
            <w:r>
              <w:t>BU</w:t>
            </w:r>
          </w:p>
        </w:tc>
        <w:tc>
          <w:tcPr>
            <w:tcW w:w="4780" w:type="dxa"/>
            <w:shd w:val="clear" w:color="auto" w:fill="auto"/>
          </w:tcPr>
          <w:p w14:paraId="106FB602" w14:textId="77777777" w:rsidR="00792749" w:rsidRDefault="00792749" w:rsidP="006D446A">
            <w:pPr>
              <w:pStyle w:val="BodyText"/>
              <w:spacing w:line="267" w:lineRule="exact"/>
            </w:pPr>
            <w:r w:rsidRPr="003A250C">
              <w:t xml:space="preserve">Office Administration </w:t>
            </w:r>
            <w:r>
              <w:t>–</w:t>
            </w:r>
            <w:r w:rsidRPr="003A250C">
              <w:t xml:space="preserve"> General</w:t>
            </w:r>
          </w:p>
          <w:p w14:paraId="4BA50D34" w14:textId="77777777" w:rsidR="00792749" w:rsidRDefault="00792749" w:rsidP="009725A8">
            <w:pPr>
              <w:pStyle w:val="BodyText"/>
              <w:spacing w:line="267" w:lineRule="exact"/>
            </w:pPr>
            <w:r w:rsidRPr="003A250C">
              <w:t xml:space="preserve">Office Administration </w:t>
            </w:r>
            <w:r>
              <w:t>–</w:t>
            </w:r>
            <w:r w:rsidRPr="003A250C">
              <w:t xml:space="preserve"> Executive</w:t>
            </w:r>
            <w:r>
              <w:t xml:space="preserve"> and Compressed</w:t>
            </w:r>
          </w:p>
          <w:p w14:paraId="0C29BADE" w14:textId="161FF74A" w:rsidR="00792749" w:rsidRPr="002C1D5E" w:rsidRDefault="00792749" w:rsidP="00792749">
            <w:pPr>
              <w:pStyle w:val="BodyText"/>
              <w:spacing w:line="267" w:lineRule="exact"/>
            </w:pPr>
            <w:r w:rsidRPr="003A250C">
              <w:t xml:space="preserve">Office Administration </w:t>
            </w:r>
            <w:r w:rsidR="00411B08">
              <w:t>–</w:t>
            </w:r>
            <w:r w:rsidRPr="003A250C">
              <w:t xml:space="preserve"> Health</w:t>
            </w:r>
            <w:r w:rsidR="00411B08">
              <w:t xml:space="preserve"> </w:t>
            </w:r>
            <w:r w:rsidRPr="003A250C">
              <w:t>Services</w:t>
            </w:r>
            <w:r>
              <w:t xml:space="preserve"> and Fast-track</w:t>
            </w:r>
          </w:p>
        </w:tc>
        <w:tc>
          <w:tcPr>
            <w:tcW w:w="1251" w:type="dxa"/>
            <w:shd w:val="clear" w:color="auto" w:fill="auto"/>
          </w:tcPr>
          <w:p w14:paraId="06889216" w14:textId="0BE028CB" w:rsidR="00792749" w:rsidRDefault="00792749" w:rsidP="009725A8">
            <w:pPr>
              <w:pStyle w:val="BodyText"/>
              <w:spacing w:line="267" w:lineRule="exact"/>
            </w:pPr>
            <w:r>
              <w:t>OCC</w:t>
            </w:r>
          </w:p>
          <w:p w14:paraId="2EF1FC52" w14:textId="77777777" w:rsidR="00792749" w:rsidRDefault="00792749" w:rsidP="009725A8">
            <w:pPr>
              <w:pStyle w:val="BodyText"/>
              <w:spacing w:line="267" w:lineRule="exact"/>
            </w:pPr>
            <w:r>
              <w:t>OCD</w:t>
            </w:r>
          </w:p>
          <w:p w14:paraId="37F28BA0" w14:textId="6610D651" w:rsidR="00792749" w:rsidRDefault="00792749" w:rsidP="009725A8">
            <w:pPr>
              <w:pStyle w:val="BodyText"/>
              <w:spacing w:line="267" w:lineRule="exact"/>
            </w:pPr>
            <w:r>
              <w:t>OCD</w:t>
            </w:r>
          </w:p>
        </w:tc>
        <w:tc>
          <w:tcPr>
            <w:tcW w:w="1629" w:type="dxa"/>
            <w:shd w:val="clear" w:color="auto" w:fill="auto"/>
          </w:tcPr>
          <w:p w14:paraId="0887EB64" w14:textId="0B6FA279" w:rsidR="00792749" w:rsidRDefault="00792749" w:rsidP="009725A8">
            <w:pPr>
              <w:pStyle w:val="BodyText"/>
              <w:spacing w:line="267" w:lineRule="exact"/>
            </w:pPr>
            <w:r>
              <w:t>OFAD</w:t>
            </w:r>
          </w:p>
          <w:p w14:paraId="7D38AA5E" w14:textId="77777777" w:rsidR="00792749" w:rsidRDefault="00792749" w:rsidP="009725A8">
            <w:pPr>
              <w:pStyle w:val="BodyText"/>
              <w:spacing w:line="267" w:lineRule="exact"/>
            </w:pPr>
            <w:r>
              <w:t>OFEX/OFEF</w:t>
            </w:r>
          </w:p>
          <w:p w14:paraId="6EE33CB5" w14:textId="16F47C45" w:rsidR="00792749" w:rsidRDefault="00792749" w:rsidP="007B0464">
            <w:pPr>
              <w:pStyle w:val="BodyText"/>
              <w:spacing w:line="267" w:lineRule="exact"/>
            </w:pPr>
            <w:r>
              <w:t>OFHS/OFHF</w:t>
            </w:r>
          </w:p>
        </w:tc>
        <w:tc>
          <w:tcPr>
            <w:tcW w:w="1080" w:type="dxa"/>
            <w:shd w:val="clear" w:color="auto" w:fill="auto"/>
          </w:tcPr>
          <w:p w14:paraId="0429325C" w14:textId="1D86CA44" w:rsidR="00792749" w:rsidRDefault="00792749" w:rsidP="009725A8">
            <w:pPr>
              <w:pStyle w:val="BodyText"/>
              <w:spacing w:line="267" w:lineRule="exact"/>
            </w:pPr>
            <w:r>
              <w:t>7</w:t>
            </w:r>
          </w:p>
        </w:tc>
      </w:tr>
      <w:tr w:rsidR="00792749" w:rsidRPr="00D62ACC" w14:paraId="5FB90C62" w14:textId="77777777" w:rsidTr="15D2306E">
        <w:tc>
          <w:tcPr>
            <w:tcW w:w="731" w:type="dxa"/>
            <w:shd w:val="clear" w:color="auto" w:fill="auto"/>
          </w:tcPr>
          <w:p w14:paraId="757CAB6E" w14:textId="338F7EF7" w:rsidR="00792749" w:rsidRPr="00D62ACC" w:rsidRDefault="00792749" w:rsidP="009725A8">
            <w:pPr>
              <w:pStyle w:val="BodyText"/>
              <w:spacing w:line="267" w:lineRule="exact"/>
            </w:pPr>
            <w:r>
              <w:t>1</w:t>
            </w:r>
            <w:r w:rsidR="354ED5C5">
              <w:t>0-12</w:t>
            </w:r>
          </w:p>
        </w:tc>
        <w:tc>
          <w:tcPr>
            <w:tcW w:w="874" w:type="dxa"/>
            <w:shd w:val="clear" w:color="auto" w:fill="auto"/>
          </w:tcPr>
          <w:p w14:paraId="4AC99851" w14:textId="00D0A71B" w:rsidR="00792749" w:rsidRDefault="00792749" w:rsidP="009725A8">
            <w:pPr>
              <w:pStyle w:val="BodyText"/>
              <w:spacing w:line="267" w:lineRule="exact"/>
            </w:pPr>
            <w:r>
              <w:t>BU</w:t>
            </w:r>
          </w:p>
        </w:tc>
        <w:tc>
          <w:tcPr>
            <w:tcW w:w="4780" w:type="dxa"/>
            <w:shd w:val="clear" w:color="auto" w:fill="auto"/>
          </w:tcPr>
          <w:p w14:paraId="1A30F450" w14:textId="77777777" w:rsidR="00792749" w:rsidRDefault="00792749" w:rsidP="009725A8">
            <w:pPr>
              <w:pStyle w:val="BodyText"/>
              <w:spacing w:line="267" w:lineRule="exact"/>
            </w:pPr>
            <w:r w:rsidRPr="002D289A">
              <w:t xml:space="preserve">Supply Chain and Operations </w:t>
            </w:r>
            <w:r>
              <w:t xml:space="preserve">– </w:t>
            </w:r>
            <w:r w:rsidRPr="002D289A">
              <w:t>Business</w:t>
            </w:r>
            <w:r>
              <w:t xml:space="preserve"> (and </w:t>
            </w:r>
            <w:proofErr w:type="spellStart"/>
            <w:r>
              <w:t>ONTech</w:t>
            </w:r>
            <w:proofErr w:type="spellEnd"/>
            <w:r>
              <w:t xml:space="preserve"> U)</w:t>
            </w:r>
          </w:p>
          <w:p w14:paraId="32E530EC" w14:textId="6BEA6D30" w:rsidR="00792749" w:rsidRPr="003A250C" w:rsidRDefault="00792749" w:rsidP="009725A8">
            <w:pPr>
              <w:pStyle w:val="BodyText"/>
              <w:spacing w:line="267" w:lineRule="exact"/>
            </w:pPr>
            <w:r w:rsidRPr="002D289A">
              <w:t>Supply Chain and Operations Management</w:t>
            </w:r>
            <w:r>
              <w:t xml:space="preserve"> </w:t>
            </w:r>
            <w:r w:rsidR="00CA7901">
              <w:t>–</w:t>
            </w:r>
            <w:r w:rsidRPr="002D289A">
              <w:t xml:space="preserve"> Business</w:t>
            </w:r>
            <w:r w:rsidR="00CA7901">
              <w:t xml:space="preserve"> </w:t>
            </w:r>
            <w:r w:rsidRPr="002D289A">
              <w:t>Administration</w:t>
            </w:r>
          </w:p>
        </w:tc>
        <w:tc>
          <w:tcPr>
            <w:tcW w:w="1251" w:type="dxa"/>
            <w:shd w:val="clear" w:color="auto" w:fill="auto"/>
          </w:tcPr>
          <w:p w14:paraId="4251D45A" w14:textId="77777777" w:rsidR="00792749" w:rsidRDefault="00792749" w:rsidP="009725A8">
            <w:pPr>
              <w:pStyle w:val="BodyText"/>
              <w:spacing w:line="267" w:lineRule="exact"/>
            </w:pPr>
            <w:r>
              <w:t>OCD</w:t>
            </w:r>
          </w:p>
          <w:p w14:paraId="031D7840" w14:textId="77777777" w:rsidR="00792749" w:rsidRDefault="00792749" w:rsidP="009725A8">
            <w:pPr>
              <w:pStyle w:val="BodyText"/>
              <w:spacing w:line="267" w:lineRule="exact"/>
            </w:pPr>
          </w:p>
          <w:p w14:paraId="1D928AE1" w14:textId="680DE226" w:rsidR="00792749" w:rsidRDefault="00792749" w:rsidP="009725A8">
            <w:pPr>
              <w:pStyle w:val="BodyText"/>
              <w:spacing w:line="267" w:lineRule="exact"/>
            </w:pPr>
            <w:r>
              <w:t>OCAD</w:t>
            </w:r>
          </w:p>
        </w:tc>
        <w:tc>
          <w:tcPr>
            <w:tcW w:w="1629" w:type="dxa"/>
            <w:shd w:val="clear" w:color="auto" w:fill="auto"/>
          </w:tcPr>
          <w:p w14:paraId="460A5129" w14:textId="77777777" w:rsidR="00792749" w:rsidRDefault="00792749" w:rsidP="009725A8">
            <w:pPr>
              <w:pStyle w:val="BodyText"/>
              <w:spacing w:line="267" w:lineRule="exact"/>
            </w:pPr>
            <w:r>
              <w:t>SCOP/SCTU</w:t>
            </w:r>
          </w:p>
          <w:p w14:paraId="4D1463B1" w14:textId="77777777" w:rsidR="00792749" w:rsidRDefault="00792749" w:rsidP="009725A8">
            <w:pPr>
              <w:pStyle w:val="BodyText"/>
              <w:spacing w:line="267" w:lineRule="exact"/>
            </w:pPr>
          </w:p>
          <w:p w14:paraId="19E6959C" w14:textId="2309C37D" w:rsidR="00792749" w:rsidRDefault="00792749" w:rsidP="009725A8">
            <w:pPr>
              <w:pStyle w:val="BodyText"/>
              <w:spacing w:line="267" w:lineRule="exact"/>
            </w:pPr>
            <w:r>
              <w:t>BSOM/BSOI</w:t>
            </w:r>
          </w:p>
        </w:tc>
        <w:tc>
          <w:tcPr>
            <w:tcW w:w="1080" w:type="dxa"/>
            <w:shd w:val="clear" w:color="auto" w:fill="auto"/>
          </w:tcPr>
          <w:p w14:paraId="0FF25BD1" w14:textId="489D5D30" w:rsidR="00792749" w:rsidRDefault="00792749" w:rsidP="009725A8">
            <w:pPr>
              <w:pStyle w:val="BodyText"/>
              <w:spacing w:line="267" w:lineRule="exact"/>
            </w:pPr>
            <w:r>
              <w:t>8</w:t>
            </w:r>
          </w:p>
        </w:tc>
      </w:tr>
      <w:tr w:rsidR="00792749" w:rsidRPr="00D62ACC" w14:paraId="53FBB542" w14:textId="77777777" w:rsidTr="15D2306E">
        <w:tc>
          <w:tcPr>
            <w:tcW w:w="731" w:type="dxa"/>
            <w:shd w:val="clear" w:color="auto" w:fill="auto"/>
          </w:tcPr>
          <w:p w14:paraId="1E0721D7" w14:textId="4E85902E" w:rsidR="00792749" w:rsidRDefault="32A23EFE" w:rsidP="15D2306E">
            <w:pPr>
              <w:pStyle w:val="BodyText"/>
              <w:spacing w:line="267" w:lineRule="exact"/>
            </w:pPr>
            <w:r>
              <w:t>13-14</w:t>
            </w:r>
          </w:p>
        </w:tc>
        <w:tc>
          <w:tcPr>
            <w:tcW w:w="874" w:type="dxa"/>
            <w:shd w:val="clear" w:color="auto" w:fill="auto"/>
          </w:tcPr>
          <w:p w14:paraId="12A9FB3E" w14:textId="08B8C73E" w:rsidR="00792749" w:rsidRDefault="00792749" w:rsidP="00292B0A">
            <w:pPr>
              <w:pStyle w:val="BodyText"/>
              <w:spacing w:line="267" w:lineRule="exact"/>
            </w:pPr>
            <w:r>
              <w:t>HHS</w:t>
            </w:r>
          </w:p>
        </w:tc>
        <w:tc>
          <w:tcPr>
            <w:tcW w:w="4780" w:type="dxa"/>
            <w:shd w:val="clear" w:color="auto" w:fill="auto"/>
          </w:tcPr>
          <w:p w14:paraId="33C05331" w14:textId="77777777" w:rsidR="00792749" w:rsidRDefault="00792749" w:rsidP="00292B0A">
            <w:pPr>
              <w:pStyle w:val="BodyText"/>
              <w:spacing w:line="267" w:lineRule="exact"/>
            </w:pPr>
            <w:r w:rsidRPr="00292B0A">
              <w:t>Culinary Skills</w:t>
            </w:r>
          </w:p>
          <w:p w14:paraId="1E182D9A" w14:textId="7A1B1F00" w:rsidR="00792749" w:rsidRDefault="00792749" w:rsidP="00292B0A">
            <w:pPr>
              <w:pStyle w:val="BodyText"/>
              <w:spacing w:line="267" w:lineRule="exact"/>
            </w:pPr>
            <w:r>
              <w:t>Culinary Management</w:t>
            </w:r>
          </w:p>
        </w:tc>
        <w:tc>
          <w:tcPr>
            <w:tcW w:w="1251" w:type="dxa"/>
            <w:shd w:val="clear" w:color="auto" w:fill="auto"/>
          </w:tcPr>
          <w:p w14:paraId="7D81443F" w14:textId="77777777" w:rsidR="00792749" w:rsidRDefault="00792749" w:rsidP="00292B0A">
            <w:pPr>
              <w:pStyle w:val="BodyText"/>
              <w:spacing w:line="267" w:lineRule="exact"/>
            </w:pPr>
            <w:r>
              <w:t>OCC</w:t>
            </w:r>
          </w:p>
          <w:p w14:paraId="209A29A4" w14:textId="7E985F1D" w:rsidR="00792749" w:rsidRDefault="00792749" w:rsidP="00292B0A">
            <w:pPr>
              <w:pStyle w:val="BodyText"/>
              <w:spacing w:line="267" w:lineRule="exact"/>
            </w:pPr>
            <w:r>
              <w:t>OCD</w:t>
            </w:r>
          </w:p>
        </w:tc>
        <w:tc>
          <w:tcPr>
            <w:tcW w:w="1629" w:type="dxa"/>
            <w:shd w:val="clear" w:color="auto" w:fill="auto"/>
          </w:tcPr>
          <w:p w14:paraId="3685D837" w14:textId="77777777" w:rsidR="00792749" w:rsidRDefault="00792749" w:rsidP="00292B0A">
            <w:pPr>
              <w:pStyle w:val="BodyText"/>
              <w:spacing w:line="267" w:lineRule="exact"/>
            </w:pPr>
            <w:r>
              <w:t>CSK</w:t>
            </w:r>
          </w:p>
          <w:p w14:paraId="553C3100" w14:textId="2A40BAB9" w:rsidR="00792749" w:rsidRDefault="00792749" w:rsidP="00292B0A">
            <w:pPr>
              <w:pStyle w:val="BodyText"/>
              <w:spacing w:line="267" w:lineRule="exact"/>
            </w:pPr>
            <w:r>
              <w:t>CMGT</w:t>
            </w:r>
          </w:p>
        </w:tc>
        <w:tc>
          <w:tcPr>
            <w:tcW w:w="1080" w:type="dxa"/>
            <w:shd w:val="clear" w:color="auto" w:fill="auto"/>
          </w:tcPr>
          <w:p w14:paraId="4132C6A6" w14:textId="583A74C3" w:rsidR="00792749" w:rsidRDefault="00792749" w:rsidP="00292B0A">
            <w:pPr>
              <w:pStyle w:val="BodyText"/>
              <w:spacing w:line="267" w:lineRule="exact"/>
            </w:pPr>
            <w:r>
              <w:t>7</w:t>
            </w:r>
          </w:p>
        </w:tc>
      </w:tr>
      <w:tr w:rsidR="00F9412A" w:rsidRPr="00D62ACC" w14:paraId="2668513C" w14:textId="77777777" w:rsidTr="15D2306E">
        <w:tc>
          <w:tcPr>
            <w:tcW w:w="731" w:type="dxa"/>
            <w:shd w:val="clear" w:color="auto" w:fill="auto"/>
          </w:tcPr>
          <w:p w14:paraId="569AA7D4" w14:textId="53D7AB4E" w:rsidR="00F9412A" w:rsidRPr="00D62ACC" w:rsidRDefault="218D3551" w:rsidP="15D2306E">
            <w:pPr>
              <w:pStyle w:val="BodyText"/>
              <w:spacing w:line="267" w:lineRule="exact"/>
            </w:pPr>
            <w:r>
              <w:t>15</w:t>
            </w:r>
          </w:p>
        </w:tc>
        <w:tc>
          <w:tcPr>
            <w:tcW w:w="874" w:type="dxa"/>
            <w:shd w:val="clear" w:color="auto" w:fill="auto"/>
          </w:tcPr>
          <w:p w14:paraId="06255AA4" w14:textId="2EECA0F2" w:rsidR="00F9412A" w:rsidRDefault="00F9412A" w:rsidP="00F9412A">
            <w:pPr>
              <w:pStyle w:val="BodyText"/>
              <w:spacing w:line="267" w:lineRule="exact"/>
            </w:pPr>
            <w:r>
              <w:t>HS</w:t>
            </w:r>
          </w:p>
        </w:tc>
        <w:tc>
          <w:tcPr>
            <w:tcW w:w="4780" w:type="dxa"/>
            <w:shd w:val="clear" w:color="auto" w:fill="auto"/>
          </w:tcPr>
          <w:p w14:paraId="62130B42" w14:textId="3FB719D6" w:rsidR="00F9412A" w:rsidRDefault="00F9412A" w:rsidP="00F9412A">
            <w:pPr>
              <w:pStyle w:val="BodyText"/>
              <w:spacing w:line="267" w:lineRule="exact"/>
            </w:pPr>
            <w:r>
              <w:t>Occupational Therapist Assistant and Physiotherapist Assistant</w:t>
            </w:r>
            <w:r w:rsidR="00463F6C">
              <w:t>**</w:t>
            </w:r>
          </w:p>
        </w:tc>
        <w:tc>
          <w:tcPr>
            <w:tcW w:w="1251" w:type="dxa"/>
            <w:shd w:val="clear" w:color="auto" w:fill="auto"/>
          </w:tcPr>
          <w:p w14:paraId="0FA3E056" w14:textId="3F9B5F27" w:rsidR="00F9412A" w:rsidRDefault="00F9412A" w:rsidP="00F9412A">
            <w:pPr>
              <w:pStyle w:val="BodyText"/>
              <w:spacing w:line="267" w:lineRule="exact"/>
            </w:pPr>
          </w:p>
        </w:tc>
        <w:tc>
          <w:tcPr>
            <w:tcW w:w="1629" w:type="dxa"/>
            <w:shd w:val="clear" w:color="auto" w:fill="auto"/>
          </w:tcPr>
          <w:p w14:paraId="1CE1F24D" w14:textId="398CE7F4" w:rsidR="00F9412A" w:rsidRDefault="00F9412A" w:rsidP="00F9412A">
            <w:pPr>
              <w:pStyle w:val="BodyText"/>
              <w:spacing w:line="267" w:lineRule="exact"/>
            </w:pPr>
            <w:r>
              <w:t>OTPA</w:t>
            </w:r>
          </w:p>
        </w:tc>
        <w:tc>
          <w:tcPr>
            <w:tcW w:w="1080" w:type="dxa"/>
            <w:shd w:val="clear" w:color="auto" w:fill="auto"/>
          </w:tcPr>
          <w:p w14:paraId="1772B3CC" w14:textId="0B829A8C" w:rsidR="00F9412A" w:rsidRDefault="009F2386" w:rsidP="00F9412A">
            <w:pPr>
              <w:pStyle w:val="BodyText"/>
              <w:spacing w:line="267" w:lineRule="exact"/>
            </w:pPr>
            <w:r>
              <w:t>4</w:t>
            </w:r>
          </w:p>
        </w:tc>
      </w:tr>
      <w:tr w:rsidR="00792749" w:rsidRPr="00D62ACC" w14:paraId="3ED536CC" w14:textId="77777777" w:rsidTr="15D2306E">
        <w:tc>
          <w:tcPr>
            <w:tcW w:w="731" w:type="dxa"/>
            <w:shd w:val="clear" w:color="auto" w:fill="auto"/>
          </w:tcPr>
          <w:p w14:paraId="3E0E8C7E" w14:textId="5976D086" w:rsidR="00792749" w:rsidRPr="00D62ACC" w:rsidRDefault="00792749" w:rsidP="00292B0A">
            <w:pPr>
              <w:pStyle w:val="BodyText"/>
              <w:spacing w:line="267" w:lineRule="exact"/>
            </w:pPr>
            <w:r>
              <w:t>1</w:t>
            </w:r>
            <w:r w:rsidR="5EF5D9FA">
              <w:t>6</w:t>
            </w:r>
            <w:r>
              <w:t>-1</w:t>
            </w:r>
            <w:r w:rsidR="1AD6BF56">
              <w:t>8</w:t>
            </w:r>
          </w:p>
        </w:tc>
        <w:tc>
          <w:tcPr>
            <w:tcW w:w="874" w:type="dxa"/>
            <w:shd w:val="clear" w:color="auto" w:fill="auto"/>
          </w:tcPr>
          <w:p w14:paraId="4F309F7B" w14:textId="3A21557E" w:rsidR="00792749" w:rsidRDefault="00792749" w:rsidP="00292B0A">
            <w:pPr>
              <w:pStyle w:val="BodyText"/>
              <w:spacing w:line="267" w:lineRule="exact"/>
            </w:pPr>
            <w:r>
              <w:t>HS</w:t>
            </w:r>
          </w:p>
        </w:tc>
        <w:tc>
          <w:tcPr>
            <w:tcW w:w="4780" w:type="dxa"/>
            <w:shd w:val="clear" w:color="auto" w:fill="auto"/>
          </w:tcPr>
          <w:p w14:paraId="17630621" w14:textId="3FEA645D" w:rsidR="00792749" w:rsidRDefault="00792749" w:rsidP="00292B0A">
            <w:pPr>
              <w:pStyle w:val="BodyText"/>
              <w:spacing w:line="267" w:lineRule="exact"/>
            </w:pPr>
            <w:r w:rsidRPr="002D289A">
              <w:t>Practical Nursing</w:t>
            </w:r>
            <w:r>
              <w:t xml:space="preserve"> and (Flex and Internationally Educated)</w:t>
            </w:r>
          </w:p>
        </w:tc>
        <w:tc>
          <w:tcPr>
            <w:tcW w:w="1251" w:type="dxa"/>
            <w:shd w:val="clear" w:color="auto" w:fill="auto"/>
          </w:tcPr>
          <w:p w14:paraId="4CEEEEAA" w14:textId="3EB2D390" w:rsidR="00792749" w:rsidRDefault="00792749" w:rsidP="00292B0A">
            <w:pPr>
              <w:pStyle w:val="BodyText"/>
              <w:spacing w:line="267" w:lineRule="exact"/>
            </w:pPr>
            <w:r>
              <w:t>OCD</w:t>
            </w:r>
          </w:p>
        </w:tc>
        <w:tc>
          <w:tcPr>
            <w:tcW w:w="1629" w:type="dxa"/>
            <w:shd w:val="clear" w:color="auto" w:fill="auto"/>
          </w:tcPr>
          <w:p w14:paraId="0546BEF6" w14:textId="631FE30A" w:rsidR="00792749" w:rsidRDefault="00792749" w:rsidP="00292B0A">
            <w:pPr>
              <w:pStyle w:val="BodyText"/>
              <w:spacing w:line="267" w:lineRule="exact"/>
            </w:pPr>
            <w:r>
              <w:t>PNII/PNFL/PNIE</w:t>
            </w:r>
          </w:p>
        </w:tc>
        <w:tc>
          <w:tcPr>
            <w:tcW w:w="1080" w:type="dxa"/>
            <w:shd w:val="clear" w:color="auto" w:fill="auto"/>
          </w:tcPr>
          <w:p w14:paraId="78570E87" w14:textId="5955DC62" w:rsidR="00792749" w:rsidRDefault="00792749" w:rsidP="00292B0A">
            <w:pPr>
              <w:pStyle w:val="BodyText"/>
              <w:spacing w:line="267" w:lineRule="exact"/>
            </w:pPr>
            <w:r>
              <w:t>7</w:t>
            </w:r>
          </w:p>
        </w:tc>
      </w:tr>
      <w:tr w:rsidR="00792749" w:rsidRPr="00D62ACC" w14:paraId="0098A43A" w14:textId="77777777" w:rsidTr="15D2306E">
        <w:tc>
          <w:tcPr>
            <w:tcW w:w="731" w:type="dxa"/>
            <w:shd w:val="clear" w:color="auto" w:fill="auto"/>
          </w:tcPr>
          <w:p w14:paraId="7C331035" w14:textId="304AA36F" w:rsidR="00792749" w:rsidRPr="00D62ACC" w:rsidRDefault="34070A4A" w:rsidP="00292B0A">
            <w:pPr>
              <w:pStyle w:val="BodyText"/>
              <w:spacing w:line="267" w:lineRule="exact"/>
            </w:pPr>
            <w:r>
              <w:t>19</w:t>
            </w:r>
          </w:p>
        </w:tc>
        <w:tc>
          <w:tcPr>
            <w:tcW w:w="874" w:type="dxa"/>
            <w:shd w:val="clear" w:color="auto" w:fill="auto"/>
          </w:tcPr>
          <w:p w14:paraId="4E01B5FE" w14:textId="26059357" w:rsidR="00792749" w:rsidRDefault="00792749" w:rsidP="00292B0A">
            <w:pPr>
              <w:pStyle w:val="BodyText"/>
              <w:spacing w:line="267" w:lineRule="exact"/>
            </w:pPr>
            <w:r>
              <w:t>MAD</w:t>
            </w:r>
          </w:p>
        </w:tc>
        <w:tc>
          <w:tcPr>
            <w:tcW w:w="4780" w:type="dxa"/>
            <w:shd w:val="clear" w:color="auto" w:fill="auto"/>
          </w:tcPr>
          <w:p w14:paraId="32AFC20B" w14:textId="20A3541D" w:rsidR="00792749" w:rsidRDefault="00792749" w:rsidP="00292B0A">
            <w:pPr>
              <w:pStyle w:val="BodyText"/>
              <w:spacing w:line="267" w:lineRule="exact"/>
            </w:pPr>
            <w:r>
              <w:t>Broadcasting – Radio and Contemporary Media</w:t>
            </w:r>
            <w:r w:rsidR="00CA7901">
              <w:t>*</w:t>
            </w:r>
          </w:p>
        </w:tc>
        <w:tc>
          <w:tcPr>
            <w:tcW w:w="1251" w:type="dxa"/>
            <w:shd w:val="clear" w:color="auto" w:fill="auto"/>
          </w:tcPr>
          <w:p w14:paraId="1BB3E1A3" w14:textId="611C31F5" w:rsidR="00792749" w:rsidRDefault="00792749" w:rsidP="00292B0A">
            <w:pPr>
              <w:pStyle w:val="BodyText"/>
              <w:spacing w:line="267" w:lineRule="exact"/>
            </w:pPr>
            <w:r>
              <w:t>OCD</w:t>
            </w:r>
          </w:p>
        </w:tc>
        <w:tc>
          <w:tcPr>
            <w:tcW w:w="1629" w:type="dxa"/>
            <w:shd w:val="clear" w:color="auto" w:fill="auto"/>
          </w:tcPr>
          <w:p w14:paraId="5EE3E22F" w14:textId="13CE3C90" w:rsidR="00792749" w:rsidRDefault="00792749" w:rsidP="00292B0A">
            <w:pPr>
              <w:pStyle w:val="BodyText"/>
              <w:spacing w:line="267" w:lineRule="exact"/>
            </w:pPr>
            <w:r>
              <w:t>BRCM</w:t>
            </w:r>
          </w:p>
        </w:tc>
        <w:tc>
          <w:tcPr>
            <w:tcW w:w="1080" w:type="dxa"/>
            <w:shd w:val="clear" w:color="auto" w:fill="auto"/>
          </w:tcPr>
          <w:p w14:paraId="45F91B49" w14:textId="69F6294A" w:rsidR="00792749" w:rsidRDefault="00792749" w:rsidP="00292B0A">
            <w:pPr>
              <w:pStyle w:val="BodyText"/>
              <w:spacing w:line="267" w:lineRule="exact"/>
            </w:pPr>
            <w:r>
              <w:t>7</w:t>
            </w:r>
          </w:p>
        </w:tc>
      </w:tr>
      <w:tr w:rsidR="00792749" w:rsidRPr="00D62ACC" w14:paraId="2C7D8B01" w14:textId="77777777" w:rsidTr="15D2306E">
        <w:tc>
          <w:tcPr>
            <w:tcW w:w="731" w:type="dxa"/>
            <w:shd w:val="clear" w:color="auto" w:fill="auto"/>
          </w:tcPr>
          <w:p w14:paraId="1236A31E" w14:textId="115C5931" w:rsidR="00792749" w:rsidRDefault="00792749" w:rsidP="00292B0A">
            <w:pPr>
              <w:pStyle w:val="BodyText"/>
              <w:spacing w:line="267" w:lineRule="exact"/>
            </w:pPr>
            <w:r>
              <w:t>2</w:t>
            </w:r>
            <w:r w:rsidR="1793D393">
              <w:t>0</w:t>
            </w:r>
          </w:p>
        </w:tc>
        <w:tc>
          <w:tcPr>
            <w:tcW w:w="874" w:type="dxa"/>
            <w:shd w:val="clear" w:color="auto" w:fill="auto"/>
          </w:tcPr>
          <w:p w14:paraId="551C7A75" w14:textId="640A306A" w:rsidR="00792749" w:rsidRPr="00D62ACC" w:rsidRDefault="00792749" w:rsidP="00292B0A">
            <w:pPr>
              <w:pStyle w:val="BodyText"/>
              <w:spacing w:line="267" w:lineRule="exact"/>
            </w:pPr>
            <w:r>
              <w:t>SCS</w:t>
            </w:r>
          </w:p>
        </w:tc>
        <w:tc>
          <w:tcPr>
            <w:tcW w:w="4780" w:type="dxa"/>
            <w:shd w:val="clear" w:color="auto" w:fill="auto"/>
          </w:tcPr>
          <w:p w14:paraId="4092C790" w14:textId="75F02F57" w:rsidR="00792749" w:rsidRDefault="00792749" w:rsidP="00292B0A">
            <w:pPr>
              <w:pStyle w:val="BodyText"/>
              <w:spacing w:line="267" w:lineRule="exact"/>
            </w:pPr>
            <w:r>
              <w:t>Conflict Resolution and Mediation</w:t>
            </w:r>
          </w:p>
        </w:tc>
        <w:tc>
          <w:tcPr>
            <w:tcW w:w="1251" w:type="dxa"/>
            <w:shd w:val="clear" w:color="auto" w:fill="auto"/>
          </w:tcPr>
          <w:p w14:paraId="59FEB46E" w14:textId="3CBB3CB3" w:rsidR="00792749" w:rsidRPr="00E815F0" w:rsidRDefault="00792749" w:rsidP="00292B0A">
            <w:pPr>
              <w:pStyle w:val="BodyText"/>
              <w:spacing w:line="267" w:lineRule="exact"/>
            </w:pPr>
            <w:r>
              <w:t>OCD</w:t>
            </w:r>
          </w:p>
        </w:tc>
        <w:tc>
          <w:tcPr>
            <w:tcW w:w="1629" w:type="dxa"/>
            <w:shd w:val="clear" w:color="auto" w:fill="auto"/>
          </w:tcPr>
          <w:p w14:paraId="1B5CC6FD" w14:textId="76146C20" w:rsidR="00792749" w:rsidRDefault="00792749" w:rsidP="00292B0A">
            <w:pPr>
              <w:pStyle w:val="BodyText"/>
              <w:spacing w:line="267" w:lineRule="exact"/>
            </w:pPr>
            <w:r>
              <w:t>CRMD</w:t>
            </w:r>
          </w:p>
        </w:tc>
        <w:tc>
          <w:tcPr>
            <w:tcW w:w="1080" w:type="dxa"/>
            <w:shd w:val="clear" w:color="auto" w:fill="auto"/>
          </w:tcPr>
          <w:p w14:paraId="382A9497" w14:textId="57DA0C6D" w:rsidR="00792749" w:rsidRDefault="00792749" w:rsidP="00292B0A">
            <w:pPr>
              <w:pStyle w:val="BodyText"/>
              <w:spacing w:line="267" w:lineRule="exact"/>
            </w:pPr>
            <w:r>
              <w:t>8</w:t>
            </w:r>
          </w:p>
        </w:tc>
      </w:tr>
      <w:tr w:rsidR="00792749" w:rsidRPr="00D62ACC" w14:paraId="6600B32C" w14:textId="77777777" w:rsidTr="15D2306E">
        <w:tc>
          <w:tcPr>
            <w:tcW w:w="731" w:type="dxa"/>
            <w:shd w:val="clear" w:color="auto" w:fill="auto"/>
          </w:tcPr>
          <w:p w14:paraId="52997A3D" w14:textId="57C2860D" w:rsidR="00792749" w:rsidRDefault="00792749" w:rsidP="00292B0A">
            <w:pPr>
              <w:pStyle w:val="BodyText"/>
              <w:spacing w:line="267" w:lineRule="exact"/>
            </w:pPr>
            <w:r>
              <w:t>2</w:t>
            </w:r>
            <w:r w:rsidR="5692ECE5">
              <w:t>1</w:t>
            </w:r>
          </w:p>
        </w:tc>
        <w:tc>
          <w:tcPr>
            <w:tcW w:w="874" w:type="dxa"/>
            <w:shd w:val="clear" w:color="auto" w:fill="auto"/>
          </w:tcPr>
          <w:p w14:paraId="64F34D99" w14:textId="3340453E" w:rsidR="00792749" w:rsidRDefault="00792749" w:rsidP="00292B0A">
            <w:pPr>
              <w:pStyle w:val="BodyText"/>
              <w:spacing w:line="267" w:lineRule="exact"/>
            </w:pPr>
            <w:r>
              <w:t>SEIT</w:t>
            </w:r>
          </w:p>
        </w:tc>
        <w:tc>
          <w:tcPr>
            <w:tcW w:w="4780" w:type="dxa"/>
            <w:shd w:val="clear" w:color="auto" w:fill="auto"/>
          </w:tcPr>
          <w:p w14:paraId="64F4E5CF" w14:textId="5AC8D124" w:rsidR="00792749" w:rsidRDefault="00792749" w:rsidP="00292B0A">
            <w:pPr>
              <w:pStyle w:val="BodyText"/>
              <w:spacing w:line="267" w:lineRule="exact"/>
            </w:pPr>
            <w:r>
              <w:t>Architectural Technology</w:t>
            </w:r>
          </w:p>
        </w:tc>
        <w:tc>
          <w:tcPr>
            <w:tcW w:w="1251" w:type="dxa"/>
            <w:shd w:val="clear" w:color="auto" w:fill="auto"/>
          </w:tcPr>
          <w:p w14:paraId="22212060" w14:textId="6B30DC9B" w:rsidR="00792749" w:rsidRDefault="00792749" w:rsidP="00292B0A">
            <w:pPr>
              <w:pStyle w:val="BodyText"/>
              <w:spacing w:line="267" w:lineRule="exact"/>
            </w:pPr>
            <w:r>
              <w:t>OCAD</w:t>
            </w:r>
          </w:p>
        </w:tc>
        <w:tc>
          <w:tcPr>
            <w:tcW w:w="1629" w:type="dxa"/>
            <w:shd w:val="clear" w:color="auto" w:fill="auto"/>
          </w:tcPr>
          <w:p w14:paraId="6BE3C51C" w14:textId="6A2597E4" w:rsidR="00792749" w:rsidRDefault="00792749" w:rsidP="00292B0A">
            <w:pPr>
              <w:pStyle w:val="BodyText"/>
              <w:spacing w:line="267" w:lineRule="exact"/>
            </w:pPr>
            <w:r>
              <w:t>ARHY</w:t>
            </w:r>
          </w:p>
        </w:tc>
        <w:tc>
          <w:tcPr>
            <w:tcW w:w="1080" w:type="dxa"/>
            <w:shd w:val="clear" w:color="auto" w:fill="auto"/>
          </w:tcPr>
          <w:p w14:paraId="5494A813" w14:textId="3F40EC2E" w:rsidR="00792749" w:rsidRDefault="00792749" w:rsidP="00292B0A">
            <w:pPr>
              <w:pStyle w:val="BodyText"/>
              <w:spacing w:line="267" w:lineRule="exact"/>
            </w:pPr>
            <w:r>
              <w:t>7</w:t>
            </w:r>
          </w:p>
        </w:tc>
      </w:tr>
      <w:tr w:rsidR="00792749" w:rsidRPr="00D62ACC" w14:paraId="24710E1B" w14:textId="77777777" w:rsidTr="15D2306E">
        <w:tc>
          <w:tcPr>
            <w:tcW w:w="731" w:type="dxa"/>
            <w:shd w:val="clear" w:color="auto" w:fill="auto"/>
          </w:tcPr>
          <w:p w14:paraId="1FD5EEAA" w14:textId="48403860" w:rsidR="00792749" w:rsidRDefault="00792749" w:rsidP="00292B0A">
            <w:pPr>
              <w:pStyle w:val="BodyText"/>
              <w:spacing w:line="267" w:lineRule="exact"/>
            </w:pPr>
            <w:r>
              <w:t>2</w:t>
            </w:r>
            <w:r w:rsidR="1D2027D3">
              <w:t>2</w:t>
            </w:r>
          </w:p>
        </w:tc>
        <w:tc>
          <w:tcPr>
            <w:tcW w:w="874" w:type="dxa"/>
            <w:shd w:val="clear" w:color="auto" w:fill="auto"/>
          </w:tcPr>
          <w:p w14:paraId="6D31C121" w14:textId="287CE46B" w:rsidR="00792749" w:rsidRDefault="00792749" w:rsidP="00292B0A">
            <w:pPr>
              <w:pStyle w:val="BodyText"/>
              <w:spacing w:line="267" w:lineRule="exact"/>
            </w:pPr>
            <w:r>
              <w:t>SEIT</w:t>
            </w:r>
          </w:p>
        </w:tc>
        <w:tc>
          <w:tcPr>
            <w:tcW w:w="4780" w:type="dxa"/>
            <w:shd w:val="clear" w:color="auto" w:fill="auto"/>
          </w:tcPr>
          <w:p w14:paraId="28CAF2DF" w14:textId="66C2B319" w:rsidR="00792749" w:rsidRDefault="00792749" w:rsidP="00292B0A">
            <w:pPr>
              <w:pStyle w:val="BodyText"/>
              <w:spacing w:line="267" w:lineRule="exact"/>
            </w:pPr>
            <w:r w:rsidRPr="006A6C63">
              <w:t>Electromechanical Engineering Technology</w:t>
            </w:r>
            <w:r>
              <w:t xml:space="preserve"> and Co-op</w:t>
            </w:r>
          </w:p>
        </w:tc>
        <w:tc>
          <w:tcPr>
            <w:tcW w:w="1251" w:type="dxa"/>
            <w:shd w:val="clear" w:color="auto" w:fill="auto"/>
          </w:tcPr>
          <w:p w14:paraId="0CD40D70" w14:textId="6FBCC842" w:rsidR="00792749" w:rsidRDefault="00792749" w:rsidP="00292B0A">
            <w:pPr>
              <w:pStyle w:val="BodyText"/>
              <w:spacing w:line="267" w:lineRule="exact"/>
            </w:pPr>
            <w:r>
              <w:t>OCAD</w:t>
            </w:r>
          </w:p>
        </w:tc>
        <w:tc>
          <w:tcPr>
            <w:tcW w:w="1629" w:type="dxa"/>
            <w:shd w:val="clear" w:color="auto" w:fill="auto"/>
          </w:tcPr>
          <w:p w14:paraId="3E142C8C" w14:textId="087F8429" w:rsidR="00792749" w:rsidRDefault="00792749" w:rsidP="00292B0A">
            <w:pPr>
              <w:pStyle w:val="BodyText"/>
              <w:spacing w:line="267" w:lineRule="exact"/>
            </w:pPr>
            <w:r>
              <w:t>EMTY/EMTC</w:t>
            </w:r>
          </w:p>
        </w:tc>
        <w:tc>
          <w:tcPr>
            <w:tcW w:w="1080" w:type="dxa"/>
            <w:shd w:val="clear" w:color="auto" w:fill="auto"/>
          </w:tcPr>
          <w:p w14:paraId="71A6BB6C" w14:textId="636A5872" w:rsidR="00792749" w:rsidRDefault="00792749" w:rsidP="00292B0A">
            <w:pPr>
              <w:pStyle w:val="BodyText"/>
              <w:spacing w:line="267" w:lineRule="exact"/>
            </w:pPr>
            <w:r>
              <w:t>7</w:t>
            </w:r>
          </w:p>
        </w:tc>
      </w:tr>
      <w:tr w:rsidR="00792749" w:rsidRPr="00D62ACC" w14:paraId="73962A83" w14:textId="77777777" w:rsidTr="15D2306E">
        <w:tc>
          <w:tcPr>
            <w:tcW w:w="731" w:type="dxa"/>
            <w:shd w:val="clear" w:color="auto" w:fill="auto"/>
          </w:tcPr>
          <w:p w14:paraId="7A1779FA" w14:textId="63AB9DAA" w:rsidR="00792749" w:rsidRDefault="00792749" w:rsidP="00292B0A">
            <w:pPr>
              <w:pStyle w:val="BodyText"/>
              <w:spacing w:line="267" w:lineRule="exact"/>
            </w:pPr>
            <w:r>
              <w:t>2</w:t>
            </w:r>
            <w:r w:rsidR="62AB461B">
              <w:t>3</w:t>
            </w:r>
          </w:p>
        </w:tc>
        <w:tc>
          <w:tcPr>
            <w:tcW w:w="874" w:type="dxa"/>
            <w:shd w:val="clear" w:color="auto" w:fill="auto"/>
          </w:tcPr>
          <w:p w14:paraId="71AF53D1" w14:textId="61C47179" w:rsidR="00792749" w:rsidRDefault="00792749" w:rsidP="00292B0A">
            <w:pPr>
              <w:pStyle w:val="BodyText"/>
              <w:spacing w:line="267" w:lineRule="exact"/>
            </w:pPr>
            <w:r>
              <w:t>STA</w:t>
            </w:r>
          </w:p>
        </w:tc>
        <w:tc>
          <w:tcPr>
            <w:tcW w:w="4780" w:type="dxa"/>
            <w:shd w:val="clear" w:color="auto" w:fill="auto"/>
          </w:tcPr>
          <w:p w14:paraId="6E2F7D9F" w14:textId="22EF9D3B" w:rsidR="00792749" w:rsidRDefault="00792749" w:rsidP="00292B0A">
            <w:pPr>
              <w:pStyle w:val="BodyText"/>
              <w:spacing w:line="267" w:lineRule="exact"/>
            </w:pPr>
            <w:r w:rsidRPr="006A6C63">
              <w:t xml:space="preserve">Carpentry </w:t>
            </w:r>
            <w:r w:rsidR="00CA7901">
              <w:t>–</w:t>
            </w:r>
            <w:r w:rsidRPr="006A6C63">
              <w:t xml:space="preserve"> Building</w:t>
            </w:r>
            <w:r w:rsidR="00CA7901">
              <w:t xml:space="preserve"> </w:t>
            </w:r>
            <w:r w:rsidRPr="006A6C63">
              <w:t>Construction Technician</w:t>
            </w:r>
            <w:r>
              <w:t xml:space="preserve"> and Co-op</w:t>
            </w:r>
          </w:p>
        </w:tc>
        <w:tc>
          <w:tcPr>
            <w:tcW w:w="1251" w:type="dxa"/>
            <w:shd w:val="clear" w:color="auto" w:fill="auto"/>
          </w:tcPr>
          <w:p w14:paraId="2EF330FA" w14:textId="1F1AAA34" w:rsidR="00792749" w:rsidRDefault="00792749" w:rsidP="00292B0A">
            <w:pPr>
              <w:pStyle w:val="BodyText"/>
              <w:spacing w:line="267" w:lineRule="exact"/>
            </w:pPr>
            <w:r>
              <w:t>OCD</w:t>
            </w:r>
          </w:p>
        </w:tc>
        <w:tc>
          <w:tcPr>
            <w:tcW w:w="1629" w:type="dxa"/>
            <w:shd w:val="clear" w:color="auto" w:fill="auto"/>
          </w:tcPr>
          <w:p w14:paraId="42AAB62B" w14:textId="0882DB5C" w:rsidR="00792749" w:rsidRDefault="00792749" w:rsidP="00292B0A">
            <w:pPr>
              <w:pStyle w:val="BodyText"/>
              <w:spacing w:line="267" w:lineRule="exact"/>
            </w:pPr>
            <w:r>
              <w:t>BDCT/BDCC</w:t>
            </w:r>
          </w:p>
        </w:tc>
        <w:tc>
          <w:tcPr>
            <w:tcW w:w="1080" w:type="dxa"/>
            <w:shd w:val="clear" w:color="auto" w:fill="auto"/>
          </w:tcPr>
          <w:p w14:paraId="7AB7ADDE" w14:textId="1F260156" w:rsidR="00792749" w:rsidRDefault="00792749" w:rsidP="00292B0A">
            <w:pPr>
              <w:pStyle w:val="BodyText"/>
              <w:spacing w:line="267" w:lineRule="exact"/>
            </w:pPr>
            <w:r>
              <w:t>7</w:t>
            </w:r>
          </w:p>
        </w:tc>
      </w:tr>
      <w:tr w:rsidR="00792749" w:rsidRPr="00D62ACC" w14:paraId="0462CDD3" w14:textId="77777777" w:rsidTr="15D2306E">
        <w:tc>
          <w:tcPr>
            <w:tcW w:w="731" w:type="dxa"/>
            <w:shd w:val="clear" w:color="auto" w:fill="auto"/>
          </w:tcPr>
          <w:p w14:paraId="0E030C7F" w14:textId="7F70B029" w:rsidR="00792749" w:rsidRPr="003B53F5" w:rsidRDefault="00792749" w:rsidP="15D2306E">
            <w:pPr>
              <w:pStyle w:val="BodyText"/>
              <w:spacing w:line="267" w:lineRule="exact"/>
            </w:pPr>
            <w:r>
              <w:t>2</w:t>
            </w:r>
            <w:r w:rsidR="443FCCEE">
              <w:t>4</w:t>
            </w:r>
          </w:p>
        </w:tc>
        <w:tc>
          <w:tcPr>
            <w:tcW w:w="874" w:type="dxa"/>
            <w:shd w:val="clear" w:color="auto" w:fill="auto"/>
          </w:tcPr>
          <w:p w14:paraId="26030E53" w14:textId="17F7DE52" w:rsidR="00792749" w:rsidRPr="00D62ACC" w:rsidRDefault="00792749" w:rsidP="00292B0A">
            <w:pPr>
              <w:pStyle w:val="BodyText"/>
              <w:spacing w:line="267" w:lineRule="exact"/>
            </w:pPr>
            <w:r>
              <w:t>STA</w:t>
            </w:r>
          </w:p>
        </w:tc>
        <w:tc>
          <w:tcPr>
            <w:tcW w:w="4780" w:type="dxa"/>
            <w:shd w:val="clear" w:color="auto" w:fill="auto"/>
          </w:tcPr>
          <w:p w14:paraId="5E4943BE" w14:textId="1B18B121" w:rsidR="00792749" w:rsidRDefault="00792749" w:rsidP="00292B0A">
            <w:pPr>
              <w:pStyle w:val="BodyText"/>
              <w:spacing w:line="267" w:lineRule="exact"/>
            </w:pPr>
            <w:r>
              <w:t>Trades Fundamentals</w:t>
            </w:r>
          </w:p>
        </w:tc>
        <w:tc>
          <w:tcPr>
            <w:tcW w:w="1251" w:type="dxa"/>
            <w:shd w:val="clear" w:color="auto" w:fill="auto"/>
          </w:tcPr>
          <w:p w14:paraId="3BB8B5B4" w14:textId="1D500174" w:rsidR="00792749" w:rsidRPr="00E815F0" w:rsidRDefault="00792749" w:rsidP="00292B0A">
            <w:pPr>
              <w:pStyle w:val="BodyText"/>
              <w:spacing w:line="267" w:lineRule="exact"/>
            </w:pPr>
            <w:r>
              <w:t>OCC</w:t>
            </w:r>
          </w:p>
        </w:tc>
        <w:tc>
          <w:tcPr>
            <w:tcW w:w="1629" w:type="dxa"/>
            <w:shd w:val="clear" w:color="auto" w:fill="auto"/>
          </w:tcPr>
          <w:p w14:paraId="381F8086" w14:textId="40678171" w:rsidR="00792749" w:rsidRDefault="00792749" w:rsidP="00292B0A">
            <w:pPr>
              <w:pStyle w:val="BodyText"/>
              <w:spacing w:line="267" w:lineRule="exact"/>
            </w:pPr>
            <w:r w:rsidRPr="00792749">
              <w:t>TRDE</w:t>
            </w:r>
          </w:p>
        </w:tc>
        <w:tc>
          <w:tcPr>
            <w:tcW w:w="1080" w:type="dxa"/>
            <w:shd w:val="clear" w:color="auto" w:fill="auto"/>
          </w:tcPr>
          <w:p w14:paraId="2BBDB4F5" w14:textId="5C10E2C9" w:rsidR="00792749" w:rsidRDefault="00792749" w:rsidP="00292B0A">
            <w:pPr>
              <w:pStyle w:val="BodyText"/>
              <w:spacing w:line="267" w:lineRule="exact"/>
            </w:pPr>
            <w:r>
              <w:t>7</w:t>
            </w:r>
          </w:p>
        </w:tc>
      </w:tr>
    </w:tbl>
    <w:p w14:paraId="58E2F876" w14:textId="1F8C8997" w:rsidR="008F523F" w:rsidRDefault="00BC2F24" w:rsidP="15D2306E">
      <w:pPr>
        <w:pStyle w:val="BodyText"/>
        <w:spacing w:line="267" w:lineRule="exact"/>
        <w:rPr>
          <w:i/>
          <w:iCs/>
        </w:rPr>
      </w:pPr>
      <w:r w:rsidRPr="15D2306E">
        <w:rPr>
          <w:i/>
          <w:iCs/>
        </w:rPr>
        <w:t xml:space="preserve">* = </w:t>
      </w:r>
      <w:r w:rsidR="004B195A" w:rsidRPr="15D2306E">
        <w:rPr>
          <w:i/>
          <w:iCs/>
        </w:rPr>
        <w:t>completing program standard review</w:t>
      </w:r>
      <w:r w:rsidR="00613189" w:rsidRPr="15D2306E">
        <w:rPr>
          <w:i/>
          <w:iCs/>
        </w:rPr>
        <w:t>/develo</w:t>
      </w:r>
      <w:r w:rsidR="00463F6C" w:rsidRPr="15D2306E">
        <w:rPr>
          <w:i/>
          <w:iCs/>
        </w:rPr>
        <w:t>pment</w:t>
      </w:r>
    </w:p>
    <w:p w14:paraId="40A34677" w14:textId="346E718C" w:rsidR="00925D21" w:rsidRPr="004B195A" w:rsidRDefault="00925D21" w:rsidP="15D2306E">
      <w:pPr>
        <w:pStyle w:val="BodyText"/>
        <w:spacing w:line="267" w:lineRule="exact"/>
        <w:rPr>
          <w:i/>
          <w:iCs/>
        </w:rPr>
      </w:pPr>
      <w:r w:rsidRPr="15D2306E">
        <w:rPr>
          <w:i/>
          <w:iCs/>
        </w:rPr>
        <w:t>** = accreditation</w:t>
      </w:r>
    </w:p>
    <w:p w14:paraId="1E4656BF" w14:textId="2978905A" w:rsidR="365A4444" w:rsidRDefault="365A4444" w:rsidP="365A4444">
      <w:pPr>
        <w:pStyle w:val="Heading1"/>
        <w:spacing w:before="204"/>
        <w:ind w:left="-450"/>
      </w:pPr>
    </w:p>
    <w:p w14:paraId="42751429" w14:textId="3DD1C0FD" w:rsidR="365A4444" w:rsidRDefault="365A4444" w:rsidP="365A4444">
      <w:pPr>
        <w:pStyle w:val="Heading1"/>
        <w:spacing w:before="204"/>
        <w:ind w:left="-450"/>
      </w:pPr>
    </w:p>
    <w:p w14:paraId="79A333DC" w14:textId="297FE7F9" w:rsidR="365A4444" w:rsidRDefault="365A4444" w:rsidP="365A4444">
      <w:pPr>
        <w:pStyle w:val="Heading1"/>
        <w:spacing w:before="204"/>
        <w:ind w:left="-450"/>
      </w:pPr>
    </w:p>
    <w:p w14:paraId="0ADEB6A3" w14:textId="77777777" w:rsidR="001260C8" w:rsidRDefault="001260C8" w:rsidP="365A4444">
      <w:pPr>
        <w:pStyle w:val="Heading1"/>
        <w:spacing w:before="204"/>
        <w:ind w:left="-450"/>
      </w:pPr>
    </w:p>
    <w:p w14:paraId="3E3C25CF" w14:textId="7FF64AE4" w:rsidR="365A4444" w:rsidRDefault="365A4444" w:rsidP="365A4444">
      <w:pPr>
        <w:pStyle w:val="Heading1"/>
        <w:spacing w:before="204"/>
        <w:ind w:left="-450"/>
      </w:pPr>
    </w:p>
    <w:p w14:paraId="14DBC331" w14:textId="77777777" w:rsidR="007B0464" w:rsidRDefault="007B0464" w:rsidP="007B0464">
      <w:pPr>
        <w:pStyle w:val="Heading1"/>
        <w:spacing w:before="204"/>
        <w:ind w:left="-450"/>
      </w:pPr>
      <w:r>
        <w:lastRenderedPageBreak/>
        <w:t>Consent Renewal</w:t>
      </w:r>
    </w:p>
    <w:p w14:paraId="4DDBF096" w14:textId="77777777" w:rsidR="007B0464" w:rsidRDefault="007B0464" w:rsidP="007B0464">
      <w:pPr>
        <w:pStyle w:val="Heading1"/>
        <w:ind w:left="-450"/>
        <w:rPr>
          <w:b w:val="0"/>
          <w:bCs w:val="0"/>
          <w:sz w:val="22"/>
          <w:szCs w:val="22"/>
        </w:rPr>
      </w:pPr>
      <w:r w:rsidRPr="00626415">
        <w:rPr>
          <w:b w:val="0"/>
          <w:bCs w:val="0"/>
          <w:sz w:val="22"/>
          <w:szCs w:val="22"/>
        </w:rPr>
        <w:t>(Directed PEQAB review / self-study process)</w:t>
      </w:r>
    </w:p>
    <w:p w14:paraId="27830706" w14:textId="77777777" w:rsidR="008C26F6" w:rsidRPr="00626415" w:rsidRDefault="008C26F6" w:rsidP="007B0464">
      <w:pPr>
        <w:pStyle w:val="Heading1"/>
        <w:ind w:left="-450"/>
        <w:rPr>
          <w:b w:val="0"/>
          <w:bCs w:val="0"/>
          <w:sz w:val="22"/>
          <w:szCs w:val="22"/>
        </w:rPr>
      </w:pPr>
    </w:p>
    <w:tbl>
      <w:tblPr>
        <w:tblStyle w:val="TableGrid"/>
        <w:tblpPr w:leftFromText="180" w:rightFromText="180" w:vertAnchor="text" w:tblpX="-455" w:tblpY="1"/>
        <w:tblOverlap w:val="never"/>
        <w:tblW w:w="10345" w:type="dxa"/>
        <w:tblLayout w:type="fixed"/>
        <w:tblLook w:val="04A0" w:firstRow="1" w:lastRow="0" w:firstColumn="1" w:lastColumn="0" w:noHBand="0" w:noVBand="1"/>
      </w:tblPr>
      <w:tblGrid>
        <w:gridCol w:w="985"/>
        <w:gridCol w:w="900"/>
        <w:gridCol w:w="5145"/>
        <w:gridCol w:w="808"/>
        <w:gridCol w:w="1430"/>
        <w:gridCol w:w="1077"/>
      </w:tblGrid>
      <w:tr w:rsidR="00B6101A" w:rsidRPr="00D62ACC" w14:paraId="63D70EDE" w14:textId="77777777" w:rsidTr="15D2306E">
        <w:trPr>
          <w:trHeight w:val="620"/>
        </w:trPr>
        <w:tc>
          <w:tcPr>
            <w:tcW w:w="985" w:type="dxa"/>
            <w:shd w:val="clear" w:color="auto" w:fill="DBE5F1" w:themeFill="accent1" w:themeFillTint="33"/>
          </w:tcPr>
          <w:p w14:paraId="09A996C4" w14:textId="77777777" w:rsidR="00B6101A" w:rsidRPr="00D62ACC" w:rsidRDefault="00B6101A" w:rsidP="00BF6881">
            <w:pPr>
              <w:pStyle w:val="BodyText"/>
              <w:spacing w:line="267" w:lineRule="exact"/>
              <w:rPr>
                <w:b/>
              </w:rPr>
            </w:pPr>
            <w:r w:rsidRPr="00D62ACC">
              <w:rPr>
                <w:b/>
              </w:rPr>
              <w:t>No.</w:t>
            </w:r>
          </w:p>
        </w:tc>
        <w:tc>
          <w:tcPr>
            <w:tcW w:w="900" w:type="dxa"/>
            <w:shd w:val="clear" w:color="auto" w:fill="DBE5F1" w:themeFill="accent1" w:themeFillTint="33"/>
          </w:tcPr>
          <w:p w14:paraId="4A09A2BC" w14:textId="77777777" w:rsidR="00B6101A" w:rsidRPr="00D62ACC" w:rsidRDefault="00B6101A" w:rsidP="00BF6881">
            <w:pPr>
              <w:pStyle w:val="BodyText"/>
              <w:spacing w:line="267" w:lineRule="exact"/>
              <w:rPr>
                <w:b/>
              </w:rPr>
            </w:pPr>
            <w:r>
              <w:rPr>
                <w:b/>
              </w:rPr>
              <w:t>Faculty</w:t>
            </w:r>
          </w:p>
        </w:tc>
        <w:tc>
          <w:tcPr>
            <w:tcW w:w="5145" w:type="dxa"/>
            <w:shd w:val="clear" w:color="auto" w:fill="DBE5F1" w:themeFill="accent1" w:themeFillTint="33"/>
          </w:tcPr>
          <w:p w14:paraId="6EB4F5B6" w14:textId="77777777" w:rsidR="00B6101A" w:rsidRPr="00D62ACC" w:rsidRDefault="00B6101A" w:rsidP="00BF6881">
            <w:pPr>
              <w:pStyle w:val="BodyText"/>
              <w:spacing w:line="267" w:lineRule="exact"/>
              <w:rPr>
                <w:b/>
              </w:rPr>
            </w:pPr>
            <w:r w:rsidRPr="00D62ACC">
              <w:rPr>
                <w:b/>
              </w:rPr>
              <w:t>Program</w:t>
            </w:r>
          </w:p>
        </w:tc>
        <w:tc>
          <w:tcPr>
            <w:tcW w:w="808" w:type="dxa"/>
            <w:shd w:val="clear" w:color="auto" w:fill="DBE5F1" w:themeFill="accent1" w:themeFillTint="33"/>
          </w:tcPr>
          <w:p w14:paraId="43A68004" w14:textId="77777777" w:rsidR="00B6101A" w:rsidRPr="00D62ACC" w:rsidRDefault="00B6101A" w:rsidP="00BF6881">
            <w:pPr>
              <w:pStyle w:val="BodyText"/>
              <w:spacing w:line="267" w:lineRule="exact"/>
              <w:rPr>
                <w:b/>
              </w:rPr>
            </w:pPr>
            <w:r w:rsidRPr="00D62ACC">
              <w:rPr>
                <w:b/>
              </w:rPr>
              <w:t>Code</w:t>
            </w:r>
          </w:p>
        </w:tc>
        <w:tc>
          <w:tcPr>
            <w:tcW w:w="1430" w:type="dxa"/>
            <w:shd w:val="clear" w:color="auto" w:fill="DBE5F1" w:themeFill="accent1" w:themeFillTint="33"/>
          </w:tcPr>
          <w:p w14:paraId="6589EE6B" w14:textId="77777777" w:rsidR="00B6101A" w:rsidRDefault="00B6101A" w:rsidP="00BF6881">
            <w:pPr>
              <w:pStyle w:val="BodyText"/>
              <w:spacing w:line="267" w:lineRule="exact"/>
              <w:rPr>
                <w:b/>
              </w:rPr>
            </w:pPr>
            <w:r>
              <w:rPr>
                <w:b/>
              </w:rPr>
              <w:t>Renewal process start</w:t>
            </w:r>
          </w:p>
        </w:tc>
        <w:tc>
          <w:tcPr>
            <w:tcW w:w="1077" w:type="dxa"/>
            <w:shd w:val="clear" w:color="auto" w:fill="DBE5F1" w:themeFill="accent1" w:themeFillTint="33"/>
          </w:tcPr>
          <w:p w14:paraId="778C7E52" w14:textId="77777777" w:rsidR="00B6101A" w:rsidRPr="00D62ACC" w:rsidRDefault="00B6101A" w:rsidP="00BF6881">
            <w:pPr>
              <w:pStyle w:val="BodyText"/>
              <w:spacing w:line="267" w:lineRule="exact"/>
              <w:rPr>
                <w:b/>
              </w:rPr>
            </w:pPr>
            <w:r>
              <w:rPr>
                <w:b/>
              </w:rPr>
              <w:t>Consent renewal</w:t>
            </w:r>
          </w:p>
        </w:tc>
      </w:tr>
      <w:tr w:rsidR="00B6101A" w:rsidRPr="00D62ACC" w14:paraId="18478392" w14:textId="77777777" w:rsidTr="15D2306E">
        <w:tc>
          <w:tcPr>
            <w:tcW w:w="985" w:type="dxa"/>
            <w:shd w:val="clear" w:color="auto" w:fill="auto"/>
          </w:tcPr>
          <w:p w14:paraId="29DC3004" w14:textId="5D4E15F5" w:rsidR="00B6101A" w:rsidRDefault="3C7AF305" w:rsidP="00BF6881">
            <w:pPr>
              <w:pStyle w:val="BodyText"/>
              <w:spacing w:line="267" w:lineRule="exact"/>
            </w:pPr>
            <w:r>
              <w:t>2</w:t>
            </w:r>
            <w:r w:rsidR="0992FF00">
              <w:t>5</w:t>
            </w:r>
          </w:p>
          <w:p w14:paraId="4C6236E2" w14:textId="4E0F8244" w:rsidR="002931B6" w:rsidRDefault="002931B6" w:rsidP="00BF6881">
            <w:pPr>
              <w:pStyle w:val="BodyText"/>
              <w:spacing w:line="267" w:lineRule="exact"/>
            </w:pPr>
          </w:p>
        </w:tc>
        <w:tc>
          <w:tcPr>
            <w:tcW w:w="900" w:type="dxa"/>
            <w:shd w:val="clear" w:color="auto" w:fill="auto"/>
          </w:tcPr>
          <w:p w14:paraId="6EE06CF1" w14:textId="77777777" w:rsidR="00B6101A" w:rsidRDefault="00B6101A" w:rsidP="00BF6881">
            <w:pPr>
              <w:pStyle w:val="BodyText"/>
              <w:spacing w:line="267" w:lineRule="exact"/>
            </w:pPr>
            <w:r>
              <w:t>SCS</w:t>
            </w:r>
          </w:p>
        </w:tc>
        <w:tc>
          <w:tcPr>
            <w:tcW w:w="5145" w:type="dxa"/>
            <w:shd w:val="clear" w:color="auto" w:fill="auto"/>
          </w:tcPr>
          <w:p w14:paraId="5136A33B" w14:textId="77777777" w:rsidR="00B6101A" w:rsidRDefault="00B6101A" w:rsidP="00BF6881">
            <w:pPr>
              <w:pStyle w:val="BodyText"/>
              <w:spacing w:line="267" w:lineRule="exact"/>
            </w:pPr>
            <w:proofErr w:type="spellStart"/>
            <w:r>
              <w:t>Honours</w:t>
            </w:r>
            <w:proofErr w:type="spellEnd"/>
            <w:r>
              <w:t xml:space="preserve"> Bachelor of </w:t>
            </w:r>
            <w:proofErr w:type="spellStart"/>
            <w:r>
              <w:t>Behavioural</w:t>
            </w:r>
            <w:proofErr w:type="spellEnd"/>
            <w:r>
              <w:t xml:space="preserve"> Science</w:t>
            </w:r>
          </w:p>
          <w:tbl>
            <w:tblPr>
              <w:tblW w:w="5322" w:type="dxa"/>
              <w:tblLayout w:type="fixed"/>
              <w:tblCellMar>
                <w:top w:w="15" w:type="dxa"/>
                <w:bottom w:w="15" w:type="dxa"/>
              </w:tblCellMar>
              <w:tblLook w:val="04A0" w:firstRow="1" w:lastRow="0" w:firstColumn="1" w:lastColumn="0" w:noHBand="0" w:noVBand="1"/>
            </w:tblPr>
            <w:tblGrid>
              <w:gridCol w:w="5322"/>
            </w:tblGrid>
            <w:tr w:rsidR="00B6101A" w:rsidRPr="00FC42DF" w14:paraId="1E3CEED5" w14:textId="77777777" w:rsidTr="002931B6">
              <w:trPr>
                <w:trHeight w:val="150"/>
              </w:trPr>
              <w:tc>
                <w:tcPr>
                  <w:tcW w:w="5322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3EE97BBE" w14:textId="661EE1CC" w:rsidR="00B6101A" w:rsidRPr="00FC42DF" w:rsidRDefault="00B6101A" w:rsidP="009E3CB9">
                  <w:pPr>
                    <w:framePr w:hSpace="180" w:wrap="around" w:vAnchor="text" w:hAnchor="text" w:x="-455" w:y="1"/>
                    <w:widowControl/>
                    <w:autoSpaceDE/>
                    <w:autoSpaceDN/>
                    <w:suppressOverlap/>
                    <w:rPr>
                      <w:rFonts w:eastAsia="Times New Roman"/>
                      <w:color w:val="000000"/>
                      <w:lang w:val="en-CA" w:eastAsia="en-CA"/>
                    </w:rPr>
                  </w:pPr>
                  <w:r w:rsidRPr="00FC42DF">
                    <w:rPr>
                      <w:rFonts w:eastAsia="Times New Roman"/>
                      <w:color w:val="000000"/>
                      <w:lang w:val="en-CA" w:eastAsia="en-CA"/>
                    </w:rPr>
                    <w:t>Behavioural Science Technician pathway to degree</w:t>
                  </w:r>
                </w:p>
              </w:tc>
            </w:tr>
            <w:tr w:rsidR="00B6101A" w:rsidRPr="00FC42DF" w14:paraId="69211C2A" w14:textId="77777777" w:rsidTr="002931B6">
              <w:trPr>
                <w:trHeight w:val="915"/>
              </w:trPr>
              <w:tc>
                <w:tcPr>
                  <w:tcW w:w="5322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F1A34B9" w14:textId="4197ED8E" w:rsidR="00B6101A" w:rsidRDefault="00B6101A" w:rsidP="009E3CB9">
                  <w:pPr>
                    <w:framePr w:hSpace="180" w:wrap="around" w:vAnchor="text" w:hAnchor="text" w:x="-455" w:y="1"/>
                    <w:widowControl/>
                    <w:autoSpaceDE/>
                    <w:autoSpaceDN/>
                    <w:suppressOverlap/>
                    <w:rPr>
                      <w:rFonts w:eastAsia="Times New Roman"/>
                      <w:color w:val="000000"/>
                      <w:lang w:val="en-CA" w:eastAsia="en-CA"/>
                    </w:rPr>
                  </w:pPr>
                  <w:r w:rsidRPr="00FC42DF">
                    <w:rPr>
                      <w:rFonts w:eastAsia="Times New Roman"/>
                      <w:color w:val="000000"/>
                      <w:lang w:val="en-CA" w:eastAsia="en-CA"/>
                    </w:rPr>
                    <w:t>Child and Youth Care pathway to degree</w:t>
                  </w:r>
                </w:p>
                <w:p w14:paraId="42253992" w14:textId="7C81254B" w:rsidR="003D4302" w:rsidRDefault="003D4302" w:rsidP="009E3CB9">
                  <w:pPr>
                    <w:framePr w:hSpace="180" w:wrap="around" w:vAnchor="text" w:hAnchor="text" w:x="-455" w:y="1"/>
                    <w:widowControl/>
                    <w:autoSpaceDE/>
                    <w:autoSpaceDN/>
                    <w:suppressOverlap/>
                    <w:rPr>
                      <w:rFonts w:eastAsia="Times New Roman"/>
                      <w:color w:val="000000"/>
                      <w:lang w:val="en-CA" w:eastAsia="en-CA"/>
                    </w:rPr>
                  </w:pPr>
                  <w:r>
                    <w:rPr>
                      <w:rFonts w:eastAsia="Times New Roman"/>
                      <w:color w:val="000000"/>
                      <w:lang w:val="en-CA" w:eastAsia="en-CA"/>
                    </w:rPr>
                    <w:t>D</w:t>
                  </w:r>
                  <w:r w:rsidRPr="00FC42DF">
                    <w:rPr>
                      <w:rFonts w:eastAsia="Times New Roman"/>
                      <w:color w:val="000000"/>
                      <w:lang w:val="en-CA" w:eastAsia="en-CA"/>
                    </w:rPr>
                    <w:t>evelopmental Services Worker pathway to degree</w:t>
                  </w:r>
                </w:p>
                <w:p w14:paraId="22A32DCF" w14:textId="291E7B45" w:rsidR="003D4302" w:rsidRPr="00FC42DF" w:rsidRDefault="003D4302" w:rsidP="009E3CB9">
                  <w:pPr>
                    <w:framePr w:hSpace="180" w:wrap="around" w:vAnchor="text" w:hAnchor="text" w:x="-455" w:y="1"/>
                    <w:widowControl/>
                    <w:autoSpaceDE/>
                    <w:autoSpaceDN/>
                    <w:suppressOverlap/>
                    <w:rPr>
                      <w:rFonts w:eastAsia="Times New Roman"/>
                      <w:color w:val="000000"/>
                      <w:lang w:val="en-CA" w:eastAsia="en-CA"/>
                    </w:rPr>
                  </w:pPr>
                  <w:r w:rsidRPr="00FC42DF">
                    <w:rPr>
                      <w:rFonts w:eastAsia="Times New Roman"/>
                      <w:color w:val="000000"/>
                      <w:lang w:val="en-CA" w:eastAsia="en-CA"/>
                    </w:rPr>
                    <w:t>Social Service Worker pathway to degree</w:t>
                  </w:r>
                </w:p>
              </w:tc>
            </w:tr>
          </w:tbl>
          <w:p w14:paraId="32C04885" w14:textId="2B3FFF6C" w:rsidR="00B6101A" w:rsidRDefault="00B6101A" w:rsidP="00BF6881">
            <w:pPr>
              <w:pStyle w:val="BodyText"/>
              <w:spacing w:line="267" w:lineRule="exact"/>
            </w:pPr>
          </w:p>
        </w:tc>
        <w:tc>
          <w:tcPr>
            <w:tcW w:w="808" w:type="dxa"/>
            <w:shd w:val="clear" w:color="auto" w:fill="auto"/>
          </w:tcPr>
          <w:p w14:paraId="382913B4" w14:textId="07362E97" w:rsidR="00617F61" w:rsidRDefault="00617F61" w:rsidP="00F07664">
            <w:pPr>
              <w:pStyle w:val="BodyText"/>
              <w:spacing w:line="267" w:lineRule="exact"/>
            </w:pPr>
            <w:r>
              <w:t>HBBS</w:t>
            </w:r>
          </w:p>
          <w:p w14:paraId="44864CDF" w14:textId="28AE0CAD" w:rsidR="00B6101A" w:rsidRDefault="00B6101A" w:rsidP="00F07664">
            <w:pPr>
              <w:pStyle w:val="BodyText"/>
              <w:spacing w:line="267" w:lineRule="exact"/>
            </w:pPr>
            <w:r>
              <w:t>HBBB</w:t>
            </w:r>
          </w:p>
          <w:p w14:paraId="6F3FE678" w14:textId="77777777" w:rsidR="00B6101A" w:rsidRDefault="00B6101A" w:rsidP="00F07664">
            <w:pPr>
              <w:pStyle w:val="BodyText"/>
              <w:spacing w:line="267" w:lineRule="exact"/>
            </w:pPr>
            <w:r>
              <w:t>HBBC</w:t>
            </w:r>
          </w:p>
          <w:p w14:paraId="01798A2D" w14:textId="77777777" w:rsidR="00B6101A" w:rsidRDefault="00B6101A" w:rsidP="00F07664">
            <w:pPr>
              <w:pStyle w:val="BodyText"/>
              <w:spacing w:line="267" w:lineRule="exact"/>
            </w:pPr>
            <w:r>
              <w:t>HBBD</w:t>
            </w:r>
          </w:p>
          <w:p w14:paraId="59DD3F6D" w14:textId="2EB68823" w:rsidR="00B6101A" w:rsidRDefault="00B6101A" w:rsidP="00F07664">
            <w:pPr>
              <w:pStyle w:val="BodyText"/>
              <w:spacing w:line="267" w:lineRule="exact"/>
            </w:pPr>
            <w:r>
              <w:t>HBBK</w:t>
            </w:r>
          </w:p>
        </w:tc>
        <w:tc>
          <w:tcPr>
            <w:tcW w:w="1430" w:type="dxa"/>
          </w:tcPr>
          <w:p w14:paraId="450A3823" w14:textId="77777777" w:rsidR="00037647" w:rsidRDefault="00B6101A" w:rsidP="00BF6881">
            <w:pPr>
              <w:pStyle w:val="BodyText"/>
              <w:spacing w:line="267" w:lineRule="exact"/>
            </w:pPr>
            <w:r>
              <w:t>Jan 2024</w:t>
            </w:r>
          </w:p>
          <w:p w14:paraId="74E3217E" w14:textId="34187520" w:rsidR="00037647" w:rsidRDefault="00037647" w:rsidP="00BF6881">
            <w:pPr>
              <w:pStyle w:val="BodyText"/>
              <w:spacing w:line="267" w:lineRule="exact"/>
            </w:pPr>
            <w:r>
              <w:t xml:space="preserve">to submit </w:t>
            </w:r>
          </w:p>
          <w:p w14:paraId="291C7CB4" w14:textId="5B1204C6" w:rsidR="00B6101A" w:rsidRDefault="00037647" w:rsidP="00BF6881">
            <w:pPr>
              <w:pStyle w:val="BodyText"/>
              <w:spacing w:line="267" w:lineRule="exact"/>
            </w:pPr>
            <w:r>
              <w:t>June 2025</w:t>
            </w:r>
          </w:p>
          <w:p w14:paraId="17D71FA0" w14:textId="26CDFEC5" w:rsidR="00B6101A" w:rsidRDefault="315A7753" w:rsidP="00BF6881">
            <w:pPr>
              <w:pStyle w:val="BodyText"/>
              <w:spacing w:line="267" w:lineRule="exact"/>
            </w:pPr>
            <w:r>
              <w:t>(PEC Dec 2024)</w:t>
            </w:r>
          </w:p>
        </w:tc>
        <w:tc>
          <w:tcPr>
            <w:tcW w:w="1077" w:type="dxa"/>
            <w:shd w:val="clear" w:color="auto" w:fill="auto"/>
          </w:tcPr>
          <w:p w14:paraId="32E50D99" w14:textId="77777777" w:rsidR="00B6101A" w:rsidRDefault="00B6101A" w:rsidP="00BF6881">
            <w:pPr>
              <w:pStyle w:val="BodyText"/>
              <w:spacing w:line="267" w:lineRule="exact"/>
            </w:pPr>
            <w:r>
              <w:t>July 2026</w:t>
            </w:r>
          </w:p>
        </w:tc>
      </w:tr>
    </w:tbl>
    <w:p w14:paraId="0A8F3B7A" w14:textId="77777777" w:rsidR="007B0464" w:rsidRDefault="007B0464" w:rsidP="007B0464"/>
    <w:p w14:paraId="213F3326" w14:textId="7A1D7ABC" w:rsidR="008E30D1" w:rsidRDefault="001E562F" w:rsidP="009C2DE9">
      <w:pPr>
        <w:pStyle w:val="Heading1"/>
        <w:spacing w:before="204"/>
        <w:ind w:left="-450"/>
      </w:pPr>
      <w:r>
        <w:t>Comprehensive Program Review –</w:t>
      </w:r>
      <w:r w:rsidR="003B53F5">
        <w:t xml:space="preserve"> </w:t>
      </w:r>
      <w:r w:rsidR="009C6EE1">
        <w:t>Professional and Part-Time Learning</w:t>
      </w:r>
    </w:p>
    <w:p w14:paraId="1099EB89" w14:textId="2B100825" w:rsidR="008E30D1" w:rsidRDefault="001E562F" w:rsidP="009C2DE9">
      <w:pPr>
        <w:pStyle w:val="BodyText"/>
        <w:spacing w:before="24"/>
        <w:ind w:left="-450"/>
      </w:pPr>
      <w:r>
        <w:t>(</w:t>
      </w:r>
      <w:r w:rsidR="009C6EE1">
        <w:t>M</w:t>
      </w:r>
      <w:r>
        <w:t>odified review process; reduced Program Information Package (PIP); no C</w:t>
      </w:r>
      <w:r w:rsidR="007E6B6D">
        <w:t>TL</w:t>
      </w:r>
      <w:r>
        <w:t xml:space="preserve"> Curriculum Mapping)</w:t>
      </w:r>
    </w:p>
    <w:p w14:paraId="7BED991E" w14:textId="77777777" w:rsidR="008E30D1" w:rsidRDefault="008E30D1" w:rsidP="001227A2">
      <w:pPr>
        <w:pStyle w:val="BodyText"/>
        <w:rPr>
          <w:sz w:val="20"/>
        </w:rPr>
      </w:pPr>
    </w:p>
    <w:tbl>
      <w:tblPr>
        <w:tblStyle w:val="TableGrid"/>
        <w:tblW w:w="10530" w:type="dxa"/>
        <w:tblInd w:w="-455" w:type="dxa"/>
        <w:tblLook w:val="04A0" w:firstRow="1" w:lastRow="0" w:firstColumn="1" w:lastColumn="0" w:noHBand="0" w:noVBand="1"/>
      </w:tblPr>
      <w:tblGrid>
        <w:gridCol w:w="630"/>
        <w:gridCol w:w="900"/>
        <w:gridCol w:w="4770"/>
        <w:gridCol w:w="2989"/>
        <w:gridCol w:w="1241"/>
      </w:tblGrid>
      <w:tr w:rsidR="00E77C39" w14:paraId="7A7EDD72" w14:textId="77777777" w:rsidTr="00773639">
        <w:trPr>
          <w:trHeight w:val="890"/>
          <w:tblHeader/>
        </w:trPr>
        <w:tc>
          <w:tcPr>
            <w:tcW w:w="630" w:type="dxa"/>
            <w:shd w:val="clear" w:color="auto" w:fill="DBE5F1" w:themeFill="accent1" w:themeFillTint="33"/>
          </w:tcPr>
          <w:p w14:paraId="6518167F" w14:textId="77777777" w:rsidR="00E77C39" w:rsidRPr="008F523F" w:rsidRDefault="00E77C39" w:rsidP="00A868BB">
            <w:pPr>
              <w:pStyle w:val="BodyText"/>
              <w:spacing w:line="267" w:lineRule="exact"/>
              <w:rPr>
                <w:b/>
              </w:rPr>
            </w:pPr>
            <w:r w:rsidRPr="008F523F">
              <w:rPr>
                <w:b/>
              </w:rPr>
              <w:t>No.</w:t>
            </w:r>
          </w:p>
        </w:tc>
        <w:tc>
          <w:tcPr>
            <w:tcW w:w="900" w:type="dxa"/>
            <w:shd w:val="clear" w:color="auto" w:fill="DBE5F1" w:themeFill="accent1" w:themeFillTint="33"/>
          </w:tcPr>
          <w:p w14:paraId="6823F70D" w14:textId="77777777" w:rsidR="00E77C39" w:rsidRPr="008F523F" w:rsidRDefault="00E77C39" w:rsidP="00A868BB">
            <w:pPr>
              <w:pStyle w:val="BodyText"/>
              <w:spacing w:line="267" w:lineRule="exact"/>
              <w:rPr>
                <w:b/>
              </w:rPr>
            </w:pPr>
            <w:r w:rsidRPr="008F523F">
              <w:rPr>
                <w:b/>
              </w:rPr>
              <w:t>School</w:t>
            </w:r>
          </w:p>
        </w:tc>
        <w:tc>
          <w:tcPr>
            <w:tcW w:w="4770" w:type="dxa"/>
            <w:shd w:val="clear" w:color="auto" w:fill="DBE5F1" w:themeFill="accent1" w:themeFillTint="33"/>
          </w:tcPr>
          <w:p w14:paraId="46C9A3A9" w14:textId="77777777" w:rsidR="00E77C39" w:rsidRPr="008F523F" w:rsidRDefault="00E77C39" w:rsidP="00A868BB">
            <w:pPr>
              <w:pStyle w:val="BodyText"/>
              <w:spacing w:line="267" w:lineRule="exact"/>
              <w:rPr>
                <w:b/>
              </w:rPr>
            </w:pPr>
            <w:r w:rsidRPr="008F523F">
              <w:rPr>
                <w:b/>
              </w:rPr>
              <w:t>Program</w:t>
            </w:r>
          </w:p>
        </w:tc>
        <w:tc>
          <w:tcPr>
            <w:tcW w:w="2989" w:type="dxa"/>
            <w:shd w:val="clear" w:color="auto" w:fill="DBE5F1" w:themeFill="accent1" w:themeFillTint="33"/>
          </w:tcPr>
          <w:p w14:paraId="4098607D" w14:textId="77777777" w:rsidR="00E77C39" w:rsidRPr="008F523F" w:rsidRDefault="00E77C39" w:rsidP="00A868BB">
            <w:pPr>
              <w:pStyle w:val="BodyText"/>
              <w:spacing w:line="267" w:lineRule="exact"/>
              <w:rPr>
                <w:b/>
              </w:rPr>
            </w:pPr>
            <w:r w:rsidRPr="008F523F">
              <w:rPr>
                <w:b/>
              </w:rPr>
              <w:t>Credential</w:t>
            </w:r>
          </w:p>
        </w:tc>
        <w:tc>
          <w:tcPr>
            <w:tcW w:w="1241" w:type="dxa"/>
            <w:shd w:val="clear" w:color="auto" w:fill="DBE5F1" w:themeFill="accent1" w:themeFillTint="33"/>
          </w:tcPr>
          <w:p w14:paraId="30BA69F0" w14:textId="77777777" w:rsidR="00E77C39" w:rsidRPr="008F523F" w:rsidRDefault="00E77C39" w:rsidP="00A868BB">
            <w:pPr>
              <w:pStyle w:val="BodyText"/>
              <w:spacing w:line="267" w:lineRule="exact"/>
              <w:rPr>
                <w:b/>
              </w:rPr>
            </w:pPr>
            <w:r w:rsidRPr="008F523F">
              <w:rPr>
                <w:b/>
              </w:rPr>
              <w:t>Code</w:t>
            </w:r>
          </w:p>
        </w:tc>
      </w:tr>
      <w:tr w:rsidR="00E77C39" w14:paraId="0DB98B37" w14:textId="77777777" w:rsidTr="00773639">
        <w:tc>
          <w:tcPr>
            <w:tcW w:w="630" w:type="dxa"/>
            <w:shd w:val="clear" w:color="auto" w:fill="auto"/>
          </w:tcPr>
          <w:p w14:paraId="700266A2" w14:textId="77777777" w:rsidR="00E77C39" w:rsidRDefault="00E77C39" w:rsidP="00A868BB">
            <w:pPr>
              <w:pStyle w:val="BodyText"/>
              <w:spacing w:line="267" w:lineRule="exact"/>
            </w:pPr>
            <w:r>
              <w:t>1</w:t>
            </w:r>
          </w:p>
        </w:tc>
        <w:tc>
          <w:tcPr>
            <w:tcW w:w="900" w:type="dxa"/>
            <w:shd w:val="clear" w:color="auto" w:fill="auto"/>
          </w:tcPr>
          <w:p w14:paraId="27283762" w14:textId="77777777" w:rsidR="00E77C39" w:rsidRDefault="00E77C39" w:rsidP="00A868BB">
            <w:pPr>
              <w:pStyle w:val="BodyText"/>
              <w:spacing w:line="267" w:lineRule="exact"/>
            </w:pPr>
            <w:r>
              <w:t>PPL</w:t>
            </w:r>
          </w:p>
        </w:tc>
        <w:tc>
          <w:tcPr>
            <w:tcW w:w="4770" w:type="dxa"/>
            <w:shd w:val="clear" w:color="auto" w:fill="auto"/>
          </w:tcPr>
          <w:p w14:paraId="4CE17F0C" w14:textId="773946A1" w:rsidR="00E77C39" w:rsidRDefault="00AB64D3" w:rsidP="00A868BB">
            <w:pPr>
              <w:pStyle w:val="NoSpacing"/>
            </w:pPr>
            <w:r>
              <w:t>TBD</w:t>
            </w:r>
          </w:p>
        </w:tc>
        <w:tc>
          <w:tcPr>
            <w:tcW w:w="2989" w:type="dxa"/>
            <w:shd w:val="clear" w:color="auto" w:fill="auto"/>
          </w:tcPr>
          <w:p w14:paraId="01D3BE0A" w14:textId="77777777" w:rsidR="00E77C39" w:rsidRDefault="00E77C39" w:rsidP="00E77C39">
            <w:pPr>
              <w:pStyle w:val="BodyText"/>
              <w:spacing w:line="267" w:lineRule="exact"/>
            </w:pPr>
          </w:p>
        </w:tc>
        <w:tc>
          <w:tcPr>
            <w:tcW w:w="1241" w:type="dxa"/>
            <w:shd w:val="clear" w:color="auto" w:fill="auto"/>
          </w:tcPr>
          <w:p w14:paraId="332E2E78" w14:textId="77777777" w:rsidR="00E77C39" w:rsidRDefault="00E77C39" w:rsidP="00A868BB">
            <w:pPr>
              <w:pStyle w:val="BodyText"/>
              <w:spacing w:line="267" w:lineRule="exact"/>
            </w:pPr>
          </w:p>
        </w:tc>
      </w:tr>
      <w:tr w:rsidR="00E77C39" w14:paraId="0A4AD1E7" w14:textId="77777777" w:rsidTr="00773639">
        <w:tc>
          <w:tcPr>
            <w:tcW w:w="630" w:type="dxa"/>
            <w:shd w:val="clear" w:color="auto" w:fill="auto"/>
          </w:tcPr>
          <w:p w14:paraId="221E6A64" w14:textId="77777777" w:rsidR="00E77C39" w:rsidRDefault="00E77C39" w:rsidP="00A868BB">
            <w:pPr>
              <w:pStyle w:val="BodyText"/>
              <w:spacing w:line="267" w:lineRule="exact"/>
            </w:pPr>
            <w:r>
              <w:t>2</w:t>
            </w:r>
          </w:p>
        </w:tc>
        <w:tc>
          <w:tcPr>
            <w:tcW w:w="900" w:type="dxa"/>
            <w:shd w:val="clear" w:color="auto" w:fill="auto"/>
          </w:tcPr>
          <w:p w14:paraId="03E434A8" w14:textId="5C459CBD" w:rsidR="00E77C39" w:rsidRDefault="00394049" w:rsidP="00A868BB">
            <w:pPr>
              <w:pStyle w:val="BodyText"/>
              <w:spacing w:line="267" w:lineRule="exact"/>
            </w:pPr>
            <w:r>
              <w:t>PPL</w:t>
            </w:r>
          </w:p>
        </w:tc>
        <w:tc>
          <w:tcPr>
            <w:tcW w:w="4770" w:type="dxa"/>
            <w:shd w:val="clear" w:color="auto" w:fill="auto"/>
          </w:tcPr>
          <w:p w14:paraId="64C4B897" w14:textId="1329A822" w:rsidR="00E77C39" w:rsidRDefault="00AB64D3" w:rsidP="00A868BB">
            <w:pPr>
              <w:pStyle w:val="NoSpacing"/>
            </w:pPr>
            <w:r>
              <w:t>TBD</w:t>
            </w:r>
          </w:p>
        </w:tc>
        <w:tc>
          <w:tcPr>
            <w:tcW w:w="2989" w:type="dxa"/>
            <w:shd w:val="clear" w:color="auto" w:fill="auto"/>
          </w:tcPr>
          <w:p w14:paraId="69EA7575" w14:textId="77777777" w:rsidR="00E77C39" w:rsidRDefault="00E77C39" w:rsidP="00A868BB">
            <w:pPr>
              <w:pStyle w:val="BodyText"/>
              <w:spacing w:line="267" w:lineRule="exact"/>
            </w:pPr>
          </w:p>
        </w:tc>
        <w:tc>
          <w:tcPr>
            <w:tcW w:w="1241" w:type="dxa"/>
            <w:shd w:val="clear" w:color="auto" w:fill="auto"/>
          </w:tcPr>
          <w:p w14:paraId="62A90C54" w14:textId="77777777" w:rsidR="00E77C39" w:rsidRDefault="00E77C39" w:rsidP="00A868BB">
            <w:pPr>
              <w:pStyle w:val="BodyText"/>
              <w:spacing w:line="267" w:lineRule="exact"/>
            </w:pPr>
          </w:p>
        </w:tc>
      </w:tr>
    </w:tbl>
    <w:p w14:paraId="73634728" w14:textId="77777777" w:rsidR="00E77C39" w:rsidRDefault="00E77C39" w:rsidP="001227A2">
      <w:pPr>
        <w:pStyle w:val="BodyText"/>
        <w:rPr>
          <w:sz w:val="20"/>
        </w:rPr>
      </w:pPr>
    </w:p>
    <w:p w14:paraId="42ADCB3B" w14:textId="77777777" w:rsidR="008E30D1" w:rsidRDefault="008E30D1" w:rsidP="001227A2">
      <w:pPr>
        <w:pStyle w:val="BodyText"/>
        <w:spacing w:before="9"/>
        <w:rPr>
          <w:sz w:val="11"/>
        </w:rPr>
      </w:pPr>
    </w:p>
    <w:sectPr w:rsidR="008E30D1" w:rsidSect="00F10866">
      <w:headerReference w:type="default" r:id="rId8"/>
      <w:footerReference w:type="default" r:id="rId9"/>
      <w:pgSz w:w="12240" w:h="15840"/>
      <w:pgMar w:top="1440" w:right="810" w:bottom="1440" w:left="1440" w:header="857" w:footer="6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250BB" w14:textId="77777777" w:rsidR="00A4566A" w:rsidRDefault="00A4566A">
      <w:r>
        <w:separator/>
      </w:r>
    </w:p>
  </w:endnote>
  <w:endnote w:type="continuationSeparator" w:id="0">
    <w:p w14:paraId="78C772BE" w14:textId="77777777" w:rsidR="00A4566A" w:rsidRDefault="00A4566A">
      <w:r>
        <w:continuationSeparator/>
      </w:r>
    </w:p>
  </w:endnote>
  <w:endnote w:type="continuationNotice" w:id="1">
    <w:p w14:paraId="6ABD3C32" w14:textId="77777777" w:rsidR="009E3CB9" w:rsidRDefault="009E3C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5C436" w14:textId="2E1CC3A3" w:rsidR="00A868BB" w:rsidRPr="006F5E04" w:rsidRDefault="00A868BB" w:rsidP="006F5E04">
    <w:pPr>
      <w:pStyle w:val="BodyText"/>
      <w:rPr>
        <w:sz w:val="20"/>
        <w:szCs w:val="20"/>
      </w:rPr>
    </w:pPr>
    <w:r w:rsidRPr="006F5E04">
      <w:rPr>
        <w:sz w:val="20"/>
        <w:szCs w:val="20"/>
      </w:rPr>
      <w:fldChar w:fldCharType="begin"/>
    </w:r>
    <w:r w:rsidRPr="006F5E04">
      <w:rPr>
        <w:sz w:val="20"/>
        <w:szCs w:val="20"/>
      </w:rPr>
      <w:instrText xml:space="preserve"> FILENAME   \* MERGEFORMAT </w:instrText>
    </w:r>
    <w:r w:rsidRPr="006F5E04">
      <w:rPr>
        <w:sz w:val="20"/>
        <w:szCs w:val="20"/>
      </w:rPr>
      <w:fldChar w:fldCharType="separate"/>
    </w:r>
    <w:r>
      <w:rPr>
        <w:noProof/>
        <w:sz w:val="20"/>
        <w:szCs w:val="20"/>
      </w:rPr>
      <w:t>CPR-Roster 202</w:t>
    </w:r>
    <w:r w:rsidR="003A56FE">
      <w:rPr>
        <w:noProof/>
        <w:sz w:val="20"/>
        <w:szCs w:val="20"/>
      </w:rPr>
      <w:t>4</w:t>
    </w:r>
    <w:r>
      <w:rPr>
        <w:noProof/>
        <w:sz w:val="20"/>
        <w:szCs w:val="20"/>
      </w:rPr>
      <w:t>-202</w:t>
    </w:r>
    <w:r w:rsidR="003A56FE">
      <w:rPr>
        <w:noProof/>
        <w:sz w:val="20"/>
        <w:szCs w:val="20"/>
      </w:rPr>
      <w:t>5</w:t>
    </w:r>
    <w:r>
      <w:rPr>
        <w:noProof/>
        <w:sz w:val="20"/>
        <w:szCs w:val="20"/>
      </w:rPr>
      <w:t xml:space="preserve"> </w:t>
    </w:r>
    <w:r w:rsidR="001260C8">
      <w:rPr>
        <w:noProof/>
        <w:sz w:val="20"/>
        <w:szCs w:val="20"/>
      </w:rPr>
      <w:t>- APPROVED</w:t>
    </w:r>
    <w:r>
      <w:rPr>
        <w:noProof/>
        <w:sz w:val="20"/>
        <w:szCs w:val="20"/>
      </w:rPr>
      <w:t xml:space="preserve"> </w:t>
    </w:r>
    <w:r w:rsidRPr="006F5E04">
      <w:rPr>
        <w:sz w:val="20"/>
        <w:szCs w:val="20"/>
      </w:rPr>
      <w:fldChar w:fldCharType="end"/>
    </w:r>
    <w:r>
      <w:tab/>
    </w:r>
    <w:r>
      <w:tab/>
    </w:r>
    <w:r>
      <w:tab/>
    </w:r>
    <w:r w:rsidR="001260C8">
      <w:tab/>
    </w:r>
    <w:r w:rsidR="001260C8">
      <w:tab/>
    </w:r>
    <w:r w:rsidR="001260C8">
      <w:tab/>
    </w:r>
    <w:r w:rsidR="001260C8">
      <w:tab/>
      <w:t>Februar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2E881" w14:textId="77777777" w:rsidR="00A4566A" w:rsidRDefault="00A4566A">
      <w:r>
        <w:separator/>
      </w:r>
    </w:p>
  </w:footnote>
  <w:footnote w:type="continuationSeparator" w:id="0">
    <w:p w14:paraId="2DCA3B2B" w14:textId="77777777" w:rsidR="00A4566A" w:rsidRDefault="00A4566A">
      <w:r>
        <w:continuationSeparator/>
      </w:r>
    </w:p>
  </w:footnote>
  <w:footnote w:type="continuationNotice" w:id="1">
    <w:p w14:paraId="7C50E954" w14:textId="77777777" w:rsidR="009E3CB9" w:rsidRDefault="009E3C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55FB7" w14:textId="012FD270" w:rsidR="00A868BB" w:rsidRPr="00F969B1" w:rsidRDefault="00A868BB" w:rsidP="00316B26">
    <w:pPr>
      <w:pStyle w:val="Title"/>
      <w:jc w:val="right"/>
      <w:rPr>
        <w:rFonts w:asciiTheme="minorHAnsi" w:hAnsiTheme="minorHAnsi" w:cstheme="minorHAnsi"/>
        <w:sz w:val="44"/>
        <w:szCs w:val="44"/>
      </w:rPr>
    </w:pPr>
    <w:r w:rsidRPr="00F969B1">
      <w:rPr>
        <w:rFonts w:asciiTheme="minorHAnsi" w:hAnsiTheme="minorHAnsi" w:cstheme="minorHAnsi"/>
        <w:sz w:val="44"/>
        <w:szCs w:val="44"/>
      </w:rPr>
      <w:t>Comprehensive Program Review Roster</w:t>
    </w:r>
  </w:p>
  <w:p w14:paraId="69E37838" w14:textId="77777777" w:rsidR="005F6625" w:rsidRPr="006F5E04" w:rsidRDefault="005F6625" w:rsidP="00CD152A">
    <w:pPr>
      <w:pStyle w:val="Body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F5158"/>
    <w:multiLevelType w:val="hybridMultilevel"/>
    <w:tmpl w:val="F958666C"/>
    <w:lvl w:ilvl="0" w:tplc="EFA8A1F6">
      <w:start w:val="202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C33AC4"/>
    <w:multiLevelType w:val="hybridMultilevel"/>
    <w:tmpl w:val="F0708458"/>
    <w:lvl w:ilvl="0" w:tplc="4074F008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DD1818"/>
    <w:multiLevelType w:val="hybridMultilevel"/>
    <w:tmpl w:val="524EF69A"/>
    <w:lvl w:ilvl="0" w:tplc="A5344CBC">
      <w:start w:val="4"/>
      <w:numFmt w:val="bullet"/>
      <w:lvlText w:val=""/>
      <w:lvlJc w:val="left"/>
      <w:pPr>
        <w:ind w:left="560" w:hanging="360"/>
      </w:pPr>
      <w:rPr>
        <w:rFonts w:ascii="Symbol" w:eastAsia="Calibr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zKxMDI0NTA0NDBQ0lEKTi0uzszPAykwrgUAcSgb+ywAAAA="/>
  </w:docVars>
  <w:rsids>
    <w:rsidRoot w:val="008E30D1"/>
    <w:rsid w:val="00005E37"/>
    <w:rsid w:val="0000784C"/>
    <w:rsid w:val="0001010B"/>
    <w:rsid w:val="00011087"/>
    <w:rsid w:val="00021B40"/>
    <w:rsid w:val="00037607"/>
    <w:rsid w:val="00037647"/>
    <w:rsid w:val="00045222"/>
    <w:rsid w:val="000453D7"/>
    <w:rsid w:val="0004586B"/>
    <w:rsid w:val="00045906"/>
    <w:rsid w:val="00053E22"/>
    <w:rsid w:val="00096100"/>
    <w:rsid w:val="00097386"/>
    <w:rsid w:val="000A4F46"/>
    <w:rsid w:val="000A59E3"/>
    <w:rsid w:val="000B7522"/>
    <w:rsid w:val="000C26CC"/>
    <w:rsid w:val="000C66CF"/>
    <w:rsid w:val="000D1A55"/>
    <w:rsid w:val="000D4CA5"/>
    <w:rsid w:val="000E2E71"/>
    <w:rsid w:val="000F40E5"/>
    <w:rsid w:val="000F4544"/>
    <w:rsid w:val="000F520B"/>
    <w:rsid w:val="00100632"/>
    <w:rsid w:val="00105E07"/>
    <w:rsid w:val="00111F9C"/>
    <w:rsid w:val="001227A2"/>
    <w:rsid w:val="001260C8"/>
    <w:rsid w:val="00130494"/>
    <w:rsid w:val="00141522"/>
    <w:rsid w:val="001422C8"/>
    <w:rsid w:val="0014308E"/>
    <w:rsid w:val="001461BD"/>
    <w:rsid w:val="00166439"/>
    <w:rsid w:val="00173D31"/>
    <w:rsid w:val="001849E8"/>
    <w:rsid w:val="00193D5A"/>
    <w:rsid w:val="001B5F06"/>
    <w:rsid w:val="001B6A0F"/>
    <w:rsid w:val="001C1384"/>
    <w:rsid w:val="001C79FB"/>
    <w:rsid w:val="001D2E4E"/>
    <w:rsid w:val="001D49AD"/>
    <w:rsid w:val="001E562F"/>
    <w:rsid w:val="001F4226"/>
    <w:rsid w:val="001F664B"/>
    <w:rsid w:val="00200EF9"/>
    <w:rsid w:val="00215CBE"/>
    <w:rsid w:val="002371FA"/>
    <w:rsid w:val="002473EC"/>
    <w:rsid w:val="00251CCE"/>
    <w:rsid w:val="0025612B"/>
    <w:rsid w:val="00262329"/>
    <w:rsid w:val="00267A4F"/>
    <w:rsid w:val="00271069"/>
    <w:rsid w:val="00276879"/>
    <w:rsid w:val="00285D88"/>
    <w:rsid w:val="00292B0A"/>
    <w:rsid w:val="002931B6"/>
    <w:rsid w:val="00293404"/>
    <w:rsid w:val="00295B39"/>
    <w:rsid w:val="00296BD2"/>
    <w:rsid w:val="002A1885"/>
    <w:rsid w:val="002B2D58"/>
    <w:rsid w:val="002B7CD1"/>
    <w:rsid w:val="002C1D5E"/>
    <w:rsid w:val="002C6449"/>
    <w:rsid w:val="002C7A0E"/>
    <w:rsid w:val="002D289A"/>
    <w:rsid w:val="002E42A9"/>
    <w:rsid w:val="002F0054"/>
    <w:rsid w:val="002F5972"/>
    <w:rsid w:val="00303773"/>
    <w:rsid w:val="0030391E"/>
    <w:rsid w:val="00304DD0"/>
    <w:rsid w:val="00314727"/>
    <w:rsid w:val="00316B26"/>
    <w:rsid w:val="003206C1"/>
    <w:rsid w:val="00322A52"/>
    <w:rsid w:val="00325053"/>
    <w:rsid w:val="0034630A"/>
    <w:rsid w:val="00361329"/>
    <w:rsid w:val="003615F4"/>
    <w:rsid w:val="003645DF"/>
    <w:rsid w:val="00374BF9"/>
    <w:rsid w:val="00377F39"/>
    <w:rsid w:val="00394049"/>
    <w:rsid w:val="003A09A0"/>
    <w:rsid w:val="003A19E0"/>
    <w:rsid w:val="003A2381"/>
    <w:rsid w:val="003A250C"/>
    <w:rsid w:val="003A2D32"/>
    <w:rsid w:val="003A56FE"/>
    <w:rsid w:val="003B0FAB"/>
    <w:rsid w:val="003B53F5"/>
    <w:rsid w:val="003C04F3"/>
    <w:rsid w:val="003C42B6"/>
    <w:rsid w:val="003C77BB"/>
    <w:rsid w:val="003D21DE"/>
    <w:rsid w:val="003D2CA8"/>
    <w:rsid w:val="003D4302"/>
    <w:rsid w:val="003E02C1"/>
    <w:rsid w:val="003F36CA"/>
    <w:rsid w:val="003F737E"/>
    <w:rsid w:val="00411B08"/>
    <w:rsid w:val="00417D38"/>
    <w:rsid w:val="004274DD"/>
    <w:rsid w:val="00430730"/>
    <w:rsid w:val="00433F00"/>
    <w:rsid w:val="00445DDA"/>
    <w:rsid w:val="00447EB4"/>
    <w:rsid w:val="00463F6C"/>
    <w:rsid w:val="00472431"/>
    <w:rsid w:val="004777A5"/>
    <w:rsid w:val="0048089D"/>
    <w:rsid w:val="00481C24"/>
    <w:rsid w:val="004837FF"/>
    <w:rsid w:val="004936BF"/>
    <w:rsid w:val="004959CF"/>
    <w:rsid w:val="004A364B"/>
    <w:rsid w:val="004A3801"/>
    <w:rsid w:val="004A66AD"/>
    <w:rsid w:val="004B195A"/>
    <w:rsid w:val="004B7E2A"/>
    <w:rsid w:val="004D0D9E"/>
    <w:rsid w:val="004D67A8"/>
    <w:rsid w:val="004F0120"/>
    <w:rsid w:val="004F5617"/>
    <w:rsid w:val="0050236D"/>
    <w:rsid w:val="005076A6"/>
    <w:rsid w:val="00524051"/>
    <w:rsid w:val="00526CF0"/>
    <w:rsid w:val="00526FB8"/>
    <w:rsid w:val="00526FD9"/>
    <w:rsid w:val="00530D1A"/>
    <w:rsid w:val="00533E6C"/>
    <w:rsid w:val="00534A9B"/>
    <w:rsid w:val="00545782"/>
    <w:rsid w:val="00551C81"/>
    <w:rsid w:val="005622E8"/>
    <w:rsid w:val="0056446A"/>
    <w:rsid w:val="005655DA"/>
    <w:rsid w:val="0057303F"/>
    <w:rsid w:val="0058161F"/>
    <w:rsid w:val="005818D0"/>
    <w:rsid w:val="00582971"/>
    <w:rsid w:val="00587DA6"/>
    <w:rsid w:val="00594365"/>
    <w:rsid w:val="00597934"/>
    <w:rsid w:val="00597C88"/>
    <w:rsid w:val="005C1931"/>
    <w:rsid w:val="005D1255"/>
    <w:rsid w:val="005E2A8D"/>
    <w:rsid w:val="005E58FB"/>
    <w:rsid w:val="005E7874"/>
    <w:rsid w:val="005F6625"/>
    <w:rsid w:val="00613189"/>
    <w:rsid w:val="00613916"/>
    <w:rsid w:val="00616ABC"/>
    <w:rsid w:val="00617F61"/>
    <w:rsid w:val="00626415"/>
    <w:rsid w:val="0063221A"/>
    <w:rsid w:val="00644526"/>
    <w:rsid w:val="006566E4"/>
    <w:rsid w:val="00656C10"/>
    <w:rsid w:val="00667392"/>
    <w:rsid w:val="00670073"/>
    <w:rsid w:val="006751A5"/>
    <w:rsid w:val="006805FD"/>
    <w:rsid w:val="00690239"/>
    <w:rsid w:val="006916FB"/>
    <w:rsid w:val="006A5033"/>
    <w:rsid w:val="006A6C63"/>
    <w:rsid w:val="006A7D8A"/>
    <w:rsid w:val="006B3659"/>
    <w:rsid w:val="006C2739"/>
    <w:rsid w:val="006C5261"/>
    <w:rsid w:val="006C5925"/>
    <w:rsid w:val="006D446A"/>
    <w:rsid w:val="006D55C6"/>
    <w:rsid w:val="006D61D6"/>
    <w:rsid w:val="006D6E2E"/>
    <w:rsid w:val="006E3359"/>
    <w:rsid w:val="006F482C"/>
    <w:rsid w:val="006F5E04"/>
    <w:rsid w:val="00704527"/>
    <w:rsid w:val="00705AC3"/>
    <w:rsid w:val="00711E1E"/>
    <w:rsid w:val="0071298E"/>
    <w:rsid w:val="0071342F"/>
    <w:rsid w:val="00716431"/>
    <w:rsid w:val="0072249E"/>
    <w:rsid w:val="00726CD0"/>
    <w:rsid w:val="0073119E"/>
    <w:rsid w:val="00731DCA"/>
    <w:rsid w:val="007504DA"/>
    <w:rsid w:val="00752D3B"/>
    <w:rsid w:val="00754078"/>
    <w:rsid w:val="00754DCE"/>
    <w:rsid w:val="00756870"/>
    <w:rsid w:val="00760459"/>
    <w:rsid w:val="007605F1"/>
    <w:rsid w:val="00773639"/>
    <w:rsid w:val="00792749"/>
    <w:rsid w:val="007A4358"/>
    <w:rsid w:val="007A4CC6"/>
    <w:rsid w:val="007A6D7B"/>
    <w:rsid w:val="007B0464"/>
    <w:rsid w:val="007B40F3"/>
    <w:rsid w:val="007C03B0"/>
    <w:rsid w:val="007C1827"/>
    <w:rsid w:val="007C22AE"/>
    <w:rsid w:val="007C51F7"/>
    <w:rsid w:val="007C6440"/>
    <w:rsid w:val="007D015E"/>
    <w:rsid w:val="007E3D19"/>
    <w:rsid w:val="007E6B6D"/>
    <w:rsid w:val="007F0DFC"/>
    <w:rsid w:val="007F1B11"/>
    <w:rsid w:val="007F3670"/>
    <w:rsid w:val="008001B4"/>
    <w:rsid w:val="00801432"/>
    <w:rsid w:val="008042FD"/>
    <w:rsid w:val="00805C9E"/>
    <w:rsid w:val="0081028C"/>
    <w:rsid w:val="00813CAB"/>
    <w:rsid w:val="008210FC"/>
    <w:rsid w:val="00822758"/>
    <w:rsid w:val="00827FB7"/>
    <w:rsid w:val="008305A1"/>
    <w:rsid w:val="00833EDA"/>
    <w:rsid w:val="008502F1"/>
    <w:rsid w:val="00851361"/>
    <w:rsid w:val="00852F59"/>
    <w:rsid w:val="00853671"/>
    <w:rsid w:val="00870AF5"/>
    <w:rsid w:val="008768A9"/>
    <w:rsid w:val="00880CFB"/>
    <w:rsid w:val="0089006B"/>
    <w:rsid w:val="008A07CD"/>
    <w:rsid w:val="008C26F6"/>
    <w:rsid w:val="008C7E85"/>
    <w:rsid w:val="008D031A"/>
    <w:rsid w:val="008D0B9F"/>
    <w:rsid w:val="008E104E"/>
    <w:rsid w:val="008E2A0B"/>
    <w:rsid w:val="008E30D1"/>
    <w:rsid w:val="008F1FA6"/>
    <w:rsid w:val="008F20A2"/>
    <w:rsid w:val="008F523F"/>
    <w:rsid w:val="00902141"/>
    <w:rsid w:val="00912B8D"/>
    <w:rsid w:val="00913D94"/>
    <w:rsid w:val="00915AE4"/>
    <w:rsid w:val="00917874"/>
    <w:rsid w:val="0092182C"/>
    <w:rsid w:val="00922720"/>
    <w:rsid w:val="00925D21"/>
    <w:rsid w:val="00933585"/>
    <w:rsid w:val="009427A5"/>
    <w:rsid w:val="0096216D"/>
    <w:rsid w:val="0096378C"/>
    <w:rsid w:val="009725A8"/>
    <w:rsid w:val="00974E01"/>
    <w:rsid w:val="00976D33"/>
    <w:rsid w:val="00982392"/>
    <w:rsid w:val="00990F07"/>
    <w:rsid w:val="009A7540"/>
    <w:rsid w:val="009C20B8"/>
    <w:rsid w:val="009C2DE9"/>
    <w:rsid w:val="009C4383"/>
    <w:rsid w:val="009C60DB"/>
    <w:rsid w:val="009C6EE1"/>
    <w:rsid w:val="009D4664"/>
    <w:rsid w:val="009D4DE6"/>
    <w:rsid w:val="009E3CB9"/>
    <w:rsid w:val="009E458F"/>
    <w:rsid w:val="009F2386"/>
    <w:rsid w:val="009F2F79"/>
    <w:rsid w:val="00A116CA"/>
    <w:rsid w:val="00A12D51"/>
    <w:rsid w:val="00A22BED"/>
    <w:rsid w:val="00A32B2B"/>
    <w:rsid w:val="00A33154"/>
    <w:rsid w:val="00A356E1"/>
    <w:rsid w:val="00A43425"/>
    <w:rsid w:val="00A4566A"/>
    <w:rsid w:val="00A53126"/>
    <w:rsid w:val="00A57C6E"/>
    <w:rsid w:val="00A611C6"/>
    <w:rsid w:val="00A6137E"/>
    <w:rsid w:val="00A66F43"/>
    <w:rsid w:val="00A672B4"/>
    <w:rsid w:val="00A738A5"/>
    <w:rsid w:val="00A83AB8"/>
    <w:rsid w:val="00A868BB"/>
    <w:rsid w:val="00A94A66"/>
    <w:rsid w:val="00A96C8C"/>
    <w:rsid w:val="00AA35F7"/>
    <w:rsid w:val="00AB2388"/>
    <w:rsid w:val="00AB64D3"/>
    <w:rsid w:val="00AD79F2"/>
    <w:rsid w:val="00B1399A"/>
    <w:rsid w:val="00B6101A"/>
    <w:rsid w:val="00B638C2"/>
    <w:rsid w:val="00B66DF9"/>
    <w:rsid w:val="00B7120C"/>
    <w:rsid w:val="00B96402"/>
    <w:rsid w:val="00BC2F24"/>
    <w:rsid w:val="00BD6911"/>
    <w:rsid w:val="00BE76A5"/>
    <w:rsid w:val="00C039CA"/>
    <w:rsid w:val="00C1135F"/>
    <w:rsid w:val="00C12BFD"/>
    <w:rsid w:val="00C130DC"/>
    <w:rsid w:val="00C20EC1"/>
    <w:rsid w:val="00C273AA"/>
    <w:rsid w:val="00C460E6"/>
    <w:rsid w:val="00C53BF0"/>
    <w:rsid w:val="00C5642C"/>
    <w:rsid w:val="00C56720"/>
    <w:rsid w:val="00C56D4D"/>
    <w:rsid w:val="00C642BC"/>
    <w:rsid w:val="00C64F4C"/>
    <w:rsid w:val="00C72CE4"/>
    <w:rsid w:val="00C92CD3"/>
    <w:rsid w:val="00C934BC"/>
    <w:rsid w:val="00C962F5"/>
    <w:rsid w:val="00C973C7"/>
    <w:rsid w:val="00CA1B84"/>
    <w:rsid w:val="00CA7901"/>
    <w:rsid w:val="00CA7A77"/>
    <w:rsid w:val="00CB0B7A"/>
    <w:rsid w:val="00CC0A71"/>
    <w:rsid w:val="00CC4160"/>
    <w:rsid w:val="00CD152A"/>
    <w:rsid w:val="00CD3390"/>
    <w:rsid w:val="00CE61D7"/>
    <w:rsid w:val="00CF1A25"/>
    <w:rsid w:val="00CF3D13"/>
    <w:rsid w:val="00D15F00"/>
    <w:rsid w:val="00D17CC1"/>
    <w:rsid w:val="00D21B56"/>
    <w:rsid w:val="00D24FA4"/>
    <w:rsid w:val="00D301FB"/>
    <w:rsid w:val="00D33D30"/>
    <w:rsid w:val="00D36E5F"/>
    <w:rsid w:val="00D41736"/>
    <w:rsid w:val="00D537DB"/>
    <w:rsid w:val="00D62ACC"/>
    <w:rsid w:val="00D63A34"/>
    <w:rsid w:val="00D81CED"/>
    <w:rsid w:val="00D82B57"/>
    <w:rsid w:val="00DA0432"/>
    <w:rsid w:val="00DA5530"/>
    <w:rsid w:val="00DB7E1A"/>
    <w:rsid w:val="00DC54B6"/>
    <w:rsid w:val="00DE28B8"/>
    <w:rsid w:val="00E0341F"/>
    <w:rsid w:val="00E137CA"/>
    <w:rsid w:val="00E24261"/>
    <w:rsid w:val="00E338A3"/>
    <w:rsid w:val="00E62A54"/>
    <w:rsid w:val="00E65F48"/>
    <w:rsid w:val="00E71D67"/>
    <w:rsid w:val="00E77C39"/>
    <w:rsid w:val="00E815F0"/>
    <w:rsid w:val="00E970E7"/>
    <w:rsid w:val="00E973C5"/>
    <w:rsid w:val="00EA670F"/>
    <w:rsid w:val="00EB0590"/>
    <w:rsid w:val="00EB0838"/>
    <w:rsid w:val="00EB1891"/>
    <w:rsid w:val="00EB7121"/>
    <w:rsid w:val="00ED478D"/>
    <w:rsid w:val="00EE0420"/>
    <w:rsid w:val="00EE35EA"/>
    <w:rsid w:val="00EE42C8"/>
    <w:rsid w:val="00EE7944"/>
    <w:rsid w:val="00EF571E"/>
    <w:rsid w:val="00F05D30"/>
    <w:rsid w:val="00F07664"/>
    <w:rsid w:val="00F10866"/>
    <w:rsid w:val="00F12832"/>
    <w:rsid w:val="00F30F43"/>
    <w:rsid w:val="00F44D33"/>
    <w:rsid w:val="00F47682"/>
    <w:rsid w:val="00F5088F"/>
    <w:rsid w:val="00F53F73"/>
    <w:rsid w:val="00F65DD9"/>
    <w:rsid w:val="00F722DD"/>
    <w:rsid w:val="00F80E60"/>
    <w:rsid w:val="00F8372E"/>
    <w:rsid w:val="00F83754"/>
    <w:rsid w:val="00F92380"/>
    <w:rsid w:val="00F92D89"/>
    <w:rsid w:val="00F9412A"/>
    <w:rsid w:val="00F9604D"/>
    <w:rsid w:val="00F969B1"/>
    <w:rsid w:val="00FA0951"/>
    <w:rsid w:val="00FA4DDD"/>
    <w:rsid w:val="00FA7443"/>
    <w:rsid w:val="00FB0C2F"/>
    <w:rsid w:val="00FC42DF"/>
    <w:rsid w:val="00FD0222"/>
    <w:rsid w:val="00FD1979"/>
    <w:rsid w:val="00FE5D91"/>
    <w:rsid w:val="00FE7751"/>
    <w:rsid w:val="00FF524B"/>
    <w:rsid w:val="02FF48B0"/>
    <w:rsid w:val="0992FF00"/>
    <w:rsid w:val="09C00182"/>
    <w:rsid w:val="10D5596F"/>
    <w:rsid w:val="15D2306E"/>
    <w:rsid w:val="1793D393"/>
    <w:rsid w:val="198E6D0F"/>
    <w:rsid w:val="1AD6BF56"/>
    <w:rsid w:val="1D2027D3"/>
    <w:rsid w:val="1D5E0E1F"/>
    <w:rsid w:val="218D3551"/>
    <w:rsid w:val="229F44BB"/>
    <w:rsid w:val="2BEFC317"/>
    <w:rsid w:val="30312766"/>
    <w:rsid w:val="3076E779"/>
    <w:rsid w:val="315A7753"/>
    <w:rsid w:val="3210CA4B"/>
    <w:rsid w:val="32A23EFE"/>
    <w:rsid w:val="3368C828"/>
    <w:rsid w:val="34070A4A"/>
    <w:rsid w:val="354ED5C5"/>
    <w:rsid w:val="365A4444"/>
    <w:rsid w:val="37B00D7E"/>
    <w:rsid w:val="38F96BB2"/>
    <w:rsid w:val="3C7AF305"/>
    <w:rsid w:val="3C99C5BF"/>
    <w:rsid w:val="4065974A"/>
    <w:rsid w:val="443FCCEE"/>
    <w:rsid w:val="46BE7A3A"/>
    <w:rsid w:val="49AFF656"/>
    <w:rsid w:val="4A3FA477"/>
    <w:rsid w:val="4EA8E7A4"/>
    <w:rsid w:val="54C2BA36"/>
    <w:rsid w:val="55C7203D"/>
    <w:rsid w:val="5692ECE5"/>
    <w:rsid w:val="5B19021B"/>
    <w:rsid w:val="5EF5D9FA"/>
    <w:rsid w:val="62AB461B"/>
    <w:rsid w:val="6769F4D5"/>
    <w:rsid w:val="757E7A02"/>
    <w:rsid w:val="77080B32"/>
    <w:rsid w:val="7C8C54D5"/>
    <w:rsid w:val="7EDED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631C17"/>
  <w15:docId w15:val="{A5EE902F-A91C-4EA8-883C-07A663F71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2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307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730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5E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5E0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F5E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5E04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311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1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19E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1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19E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119E"/>
    <w:pPr>
      <w:widowControl/>
      <w:autoSpaceDE/>
      <w:autoSpaceDN/>
    </w:pPr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1849E8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8F52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6B2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6B2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8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9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Review Roster</dc:title>
  <dc:creator>Andrea Murray;Thomas.Honey@durhamcollege.ca</dc:creator>
  <cp:keywords>CPR; Roster; ALT;5.2.1</cp:keywords>
  <dc:description>Annally approved CPR roster for upcoming cycle.  Policy ACAD-105</dc:description>
  <cp:lastModifiedBy>Amanda Maknyik</cp:lastModifiedBy>
  <cp:revision>12</cp:revision>
  <cp:lastPrinted>2020-10-02T18:29:00Z</cp:lastPrinted>
  <dcterms:created xsi:type="dcterms:W3CDTF">2024-01-29T18:45:00Z</dcterms:created>
  <dcterms:modified xsi:type="dcterms:W3CDTF">2024-02-09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1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7-11T00:00:00Z</vt:filetime>
  </property>
</Properties>
</file>